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民航飞行击案例分析以及防范措施"/>
      <w:r>
        <w:t xml:space="preserve">民航飞行⻦击案例分析以及防范措施</w:t>
      </w:r>
      <w:bookmarkEnd w:id="20"/>
    </w:p>
    <w:p>
      <w:pPr>
        <w:pStyle w:val="Heading2"/>
      </w:pPr>
      <w:bookmarkStart w:id="21" w:name="前言"/>
      <w:r>
        <w:t xml:space="preserve">前言</w:t>
      </w:r>
      <w:bookmarkEnd w:id="21"/>
    </w:p>
    <w:p>
      <w:pPr>
        <w:pStyle w:val="Heading3"/>
      </w:pPr>
      <w:bookmarkStart w:id="22" w:name="研究背景"/>
      <w:r>
        <w:t xml:space="preserve">研究背景</w:t>
      </w:r>
      <w:bookmarkEnd w:id="22"/>
    </w:p>
    <w:p>
      <w:pPr>
        <w:pStyle w:val="FirstParagraph"/>
      </w:pPr>
      <w:r>
        <w:t xml:space="preserve">在分析民航飞行事故案例以及防范措施的研究中，我们应该关注以下几个关键因素：</w:t>
      </w:r>
    </w:p>
    <w:p>
      <w:pPr>
        <w:pStyle w:val="BodyText"/>
      </w:pPr>
      <w:r>
        <w:t xml:space="preserve">飞行员的行为特点是影响飞行安全的重要因素之一。我们需要深入研究飞行员在飞行过程中的心理和生理状态，分析可能导致误操作的原因，例如疲劳、压力、情绪等。通过理解飞行员的状态和行为模式，我们可以找出可能出现的问题并提供解决方案，从而提高飞行的安全性。</w:t>
      </w:r>
    </w:p>
    <w:p>
      <w:pPr>
        <w:pStyle w:val="BodyText"/>
      </w:pPr>
      <w:r>
        <w:t xml:space="preserve">鸟类活动规律是飞行员需要关注的另一个重要因素。我们需要对各种鸟类的习性、活动规律和栖息环境进行深入了解，以便更好地预测和防范鸟类撞击飞机的风险。这不仅需要对鸟类本身有深入的了解，还需要对飞行环境进行监测和预警，以减少鸟类撞击飞机的可能性。</w:t>
      </w:r>
    </w:p>
    <w:p>
      <w:pPr>
        <w:pStyle w:val="BodyText"/>
      </w:pPr>
      <w:r>
        <w:t xml:space="preserve">再次，飞行环境和设备因素也对飞行员操作产生重要影响。我们需要分析不同飞行阶段、天气条件、地形地貌等因素对飞行员注意力和飞行安全的影响，以及飞机本身设计和设备对飞行员操作的影响。通过对这些因素的分析，我们可以优化飞行环境和设备，进一步提高飞行的安全性。</w:t>
      </w:r>
    </w:p>
    <w:p>
      <w:pPr>
        <w:pStyle w:val="BodyText"/>
      </w:pPr>
      <w:r>
        <w:t xml:space="preserve">此外，防范措施是保障飞行员和乘客安全的重要手段。我们需要研究飞行员培训、飞行操作规程、飞行监控系统等防范措施的有效性和不足之处，并提出改进措施，有助于降低飞行员误操作事件的发生概率。</w:t>
      </w:r>
    </w:p>
    <w:p>
      <w:pPr>
        <w:pStyle w:val="BodyText"/>
      </w:pPr>
      <w:r>
        <w:t xml:space="preserve">事故案例分析则可以为航空公司和飞行员提供有益的经验教训，帮助他们从过去的错误中吸取教训，避免重蹈覆辙。同时，我们也可以通过事故案例分析，找出事故的根源，从而提出更有效的防范措施。</w:t>
      </w:r>
    </w:p>
    <w:p>
      <w:pPr>
        <w:pStyle w:val="BodyText"/>
      </w:pPr>
      <w:r>
        <w:t xml:space="preserve">国际民航安全法规和标准为航空公司和飞行员提供了参考，评估他们在防范飞行员误操作方面的效果。我们需要根据国际民航安全法规和标准，来提升我国民航的安全水平。</w:t>
      </w:r>
    </w:p>
    <w:p>
      <w:pPr>
        <w:pStyle w:val="BodyText"/>
      </w:pPr>
      <w:r>
        <w:t xml:space="preserve">风险管理和系统安全是保证航空业持续发展的关键因素。我们需要探讨风险管理的理念和方法在民航飞行员击防范中的应用，以及系统安全分析在航空公司安全管理中的作用。只有做好风险管理，才能真正保障航空业的安全发展。</w:t>
      </w:r>
    </w:p>
    <w:p>
      <w:pPr>
        <w:pStyle w:val="Heading3"/>
      </w:pPr>
      <w:bookmarkStart w:id="23" w:name="研究目的"/>
      <w:r>
        <w:t xml:space="preserve">研究目的</w:t>
      </w:r>
      <w:bookmarkEnd w:id="23"/>
    </w:p>
    <w:p>
      <w:pPr>
        <w:pStyle w:val="FirstParagraph"/>
      </w:pPr>
      <w:r>
        <w:t xml:space="preserve">在分析民航飞行恶作剧案例以及防范措施中，我们的研究目的是为了深入了解飞行员行为失范的原因，以便采取更有效的防范措施来降低这类事件的发生率。飞行员行为失范不仅对飞行安全构成威胁，还可能给航空公司带来严重的经济损失和声誉损害。因此，探究飞行员行为失范的原因并寻找有效的防范措施显得尤为重要。</w:t>
      </w:r>
    </w:p>
    <w:p>
      <w:pPr>
        <w:pStyle w:val="BodyText"/>
      </w:pPr>
      <w:r>
        <w:t xml:space="preserve">近年来，飞行员工作压力不断增加，同时心理素质培训却相对缺乏，导致飞行员行为失范现象逐渐增多。这些行为失范可能由多种因素综合引发，如心理压力、疲劳、操作失误等。为了更深入地了解这些案例，我们对多个民航飞行恶作剧案例进行了深入剖析。</w:t>
      </w:r>
    </w:p>
    <w:p>
      <w:pPr>
        <w:pStyle w:val="BodyText"/>
      </w:pPr>
      <w:r>
        <w:t xml:space="preserve">研究发现，飞行员心理压力过大可能导致注意力不集中、反应迟钝，从而增加误操作的风险。长时间的高强度飞行任务可能导致飞行员疲劳，使他们难以保持清晰的思维和准确的判断。因此，在飞行员培训过程中，加强心理素质的训练和培养显得尤为重要。</w:t>
      </w:r>
    </w:p>
    <w:p>
      <w:pPr>
        <w:pStyle w:val="BodyText"/>
      </w:pPr>
      <w:r>
        <w:t xml:space="preserve">此外，飞行操作规范和制度建设也是防范飞行员行为失范的关键。通过建立完善的飞行操作规范和制度，可以确保飞行员在执行任务时遵循正确的流程，降低误操作的风险。同时，实施严格的监督和管理措施，对飞行员的行为进行实时监控和评估，也有助于及时发现并纠正不良行为。</w:t>
      </w:r>
    </w:p>
    <w:p>
      <w:pPr>
        <w:pStyle w:val="BodyText"/>
      </w:pPr>
      <w:r>
        <w:t xml:space="preserve">基于以上研究成果，我们在分析民航飞行恶作剧案例以及防范措施的过程中，努力揭示飞行员行为失范的原因，并寻求有效的防范措施。希望这些研究成果能为航空公司和飞行员提供更具有针对性的建议，有助于降低飞行员行为失范的风险，保障民航飞行的安全和稳定。</w:t>
      </w:r>
    </w:p>
    <w:p>
      <w:pPr>
        <w:pStyle w:val="Heading3"/>
      </w:pPr>
      <w:bookmarkStart w:id="24" w:name="研究意义"/>
      <w:r>
        <w:t xml:space="preserve">研究意义</w:t>
      </w:r>
      <w:bookmarkEnd w:id="24"/>
    </w:p>
    <w:p>
      <w:pPr>
        <w:pStyle w:val="FirstParagraph"/>
      </w:pPr>
      <w:r>
        <w:t xml:space="preserve">在民航飞行恶劣案例分析以及防范措施中，研究意义主要体现在以下几个方面。通过对恶劣天气下的航班案例进行深入剖析，可以揭示飞行员在面对极端气象条件时可能出现的错误判断和操作，有助于提高飞行员的安全意识，加强自身技能培训，从而降低飞行事故的发生概率。这不仅能够减少人员伤亡，也能够降低航空公司的经济损失，保障乘客的权益。</w:t>
      </w:r>
    </w:p>
    <w:p>
      <w:pPr>
        <w:pStyle w:val="BodyText"/>
      </w:pPr>
      <w:r>
        <w:t xml:space="preserve">恶劣天气往往伴随着复杂的空中环境，如风切变、雷暴、冰霜等，这些因素会对飞行器的稳定性产生严重影响。因此，研究恶劣天气下的航班案例，有助于完善飞行规则和培训体系，提高飞行员对恶劣天气的应对能力。这可以降低由于恶劣天气引发的航班取消或延误，提高航班的运行效率，从而提高航空公司的服务质量和客户满意度。</w:t>
      </w:r>
    </w:p>
    <w:p>
      <w:pPr>
        <w:pStyle w:val="BodyText"/>
      </w:pPr>
      <w:r>
        <w:t xml:space="preserve">此外，分析民航飞行恶劣案例还可以为航空公司了解航班运行过程中的潜在风险提供依据，从而优化航班调度和运行管理，提高航班的安全性和运行效率。同时，通过对飞行恶劣案例的研究，可以发现现有飞行规则和培训体系中存在的问题，为进一步改进飞行规则和培训体系提供依据。这不仅可以提高飞行员的专业素质，也可以提高航空公司的运营效率和服务质量。</w:t>
      </w:r>
    </w:p>
    <w:p>
      <w:pPr>
        <w:pStyle w:val="BodyText"/>
      </w:pPr>
      <w:r>
        <w:t xml:space="preserve">从防范措施上看，恶劣天气下飞行员需要更加注重与地面 crew 的沟通，确保相关信息得到及时传递和处理。此外，飞行器的设计和制造质量也是保障飞行员安全的重要因素，应当加强对此方面的研究。这可以帮助我们更好地理解飞机在恶劣天气下的运行特性，从而设计出更安全、更耐用的飞机，进一步提高飞行安全水平。</w:t>
      </w:r>
    </w:p>
    <w:p>
      <w:pPr>
        <w:pStyle w:val="BodyText"/>
      </w:pPr>
      <w:r>
        <w:t xml:space="preserve">综上所述，民航飞行恶劣案例分析以及防范措施的研究意义在于提升飞行员的安全意识，完善飞行规则和培训体系，优化航班调度和运行管理，强化飞行事故调查和分析，以及促进航空科技的发展和创新。这些研究对于保障民航业的安全稳定运行具有重要的实际意义。</w:t>
      </w:r>
    </w:p>
    <w:p>
      <w:pPr>
        <w:pStyle w:val="Heading3"/>
      </w:pPr>
      <w:bookmarkStart w:id="25" w:name="国内研究进展"/>
      <w:r>
        <w:t xml:space="preserve">国内研究进展</w:t>
      </w:r>
      <w:bookmarkEnd w:id="25"/>
    </w:p>
    <w:p>
      <w:pPr>
        <w:pStyle w:val="FirstParagraph"/>
      </w:pPr>
      <w:r>
        <w:t xml:space="preserve">民航飞行中的鸟击事件是一种严重的安全隐患，对飞机和乘客的安全构成威胁。为了有效预防和减少鸟击事件的发生，国内学者开展了大量的研究工作，并提出了一系列的防范措施。以下是对一些相关研究的综述和分析。</w:t>
      </w:r>
    </w:p>
    <w:p>
      <w:pPr>
        <w:pStyle w:val="BodyText"/>
      </w:pPr>
      <w:r>
        <w:t xml:space="preserve">何鹏和孙瑞山在《中国安全科学学报》上发表了题为《中国民航典型征候的趋势研究》的文章[1]。他们通过对中国民航鸟击事件的统计分析，研究了鸟击事件的发生趋势。研究结果表明，鸟击事件在中国民航中呈现出逐年增加的趋势。该研究为我们深入了解鸟击事件的发生机理和规律提供了重要的参考。</w:t>
      </w:r>
    </w:p>
    <w:p>
      <w:pPr>
        <w:pStyle w:val="BodyText"/>
      </w:pPr>
      <w:r>
        <w:t xml:space="preserve">和苗苗在山东师范大学完成的硕士论文中研究了潍坊机场鸟类群落与鸟击风险[2]。她通过对潍坊机场周边鸟类群落的调查和分析，研究了鸟类对机场的潜在威胁。研究结果显示，潍坊机场周边存在较高的鸟类多样性，鸟击风险较大。该研究为潍坊机场制定鸟击防范措施提供了科学依据。</w:t>
      </w:r>
    </w:p>
    <w:p>
      <w:pPr>
        <w:pStyle w:val="BodyText"/>
      </w:pPr>
      <w:r>
        <w:t xml:space="preserve">陈金涛在中国民用航空飞行学院完成的硕士论文中研究了基于飞行程序和鸟类行为的机场鸟击风险[3]。他通过对飞行程序和鸟类行为的分析，研究了机场鸟击风险的影响因素和预测模型。研究结果表明，飞行程序和鸟类行为对机场鸟击风险具有重要影响，可以通过合理调整飞行程序和采取相应的鸟类防控措施来降低鸟击风险。</w:t>
      </w:r>
    </w:p>
    <w:p>
      <w:pPr>
        <w:pStyle w:val="BodyText"/>
      </w:pPr>
      <w:r>
        <w:t xml:space="preserve">史跃亚和王海鑫在《四川动物》上发表了题为《凯里黄平机场鸟类多样性及鸟击风险分析》的文章[4]。他们通过对凯里黄平机场周边鸟类多样性的调查和分析，研究了该机场的鸟击风险。研究结果显示，凯里黄平机场周边鸟类多样性较高，鸟击风险较大。该研究为凯里黄平机场制定鸟击防范措施提供了参考。</w:t>
      </w:r>
    </w:p>
    <w:p>
      <w:pPr>
        <w:pStyle w:val="BodyText"/>
      </w:pPr>
      <w:r>
        <w:t xml:space="preserve">甘惠婷在中南林业科技大学完成的硕士论文中研究了鸟类迁徙期机场净空区候鸟的物种多样性及其迁徙规律[5]。她通过对机场净空区候鸟的调查和分析，研究了候鸟迁徙对机场鸟击风险的影响。研究结果表明，候鸟迁徙期间，机场净空区的鸟类物种多样性较高，鸟击风险较大。该研究为机场在候鸟迁徙期间采取相应的防控措施提供了依据。</w:t>
      </w:r>
    </w:p>
    <w:p>
      <w:pPr>
        <w:pStyle w:val="BodyText"/>
      </w:pPr>
      <w:r>
        <w:t xml:space="preserve">肖舒月在中南林业科技大学完成的硕士论文中研究了湖南怀化芷江机场鸟类物种多样性分析与鸟击防范对策[6]。她通过对芷江机场周边鸟类物种多样性的调查和分析，研究了该机场的鸟击风险，并提出了相应的防范对策。研究结果表明，芷江机场周边鸟类物种多样性较高，鸟击风险较大。该研究为芷江机场制定鸟击防范措施提供了参考。</w:t>
      </w:r>
    </w:p>
    <w:p>
      <w:pPr>
        <w:pStyle w:val="BodyText"/>
      </w:pPr>
      <w:r>
        <w:t xml:space="preserve">以上是对部分国内关于民航飞行鸟击案例分析以及防范措施的文献综述和分析。这些研究为我们深入了解鸟击事件的发生机理和规律，以及制定相应的防范措施提供了重要的参考。然而，需要注意的是，由于各个机场的地理环境和鸟类群落特点不同，针对不同机场的鸟击防范措施可能存在差异。因此，在实际应用中，需要根据具体情况进行综合考虑和合理调整。</w:t>
      </w:r>
    </w:p>
    <w:p>
      <w:pPr>
        <w:pStyle w:val="Heading3"/>
      </w:pPr>
      <w:bookmarkStart w:id="26" w:name="国外研究进展"/>
      <w:r>
        <w:t xml:space="preserve">国外研究进展</w:t>
      </w:r>
      <w:bookmarkEnd w:id="26"/>
    </w:p>
    <w:p>
      <w:pPr>
        <w:pStyle w:val="FirstParagraph"/>
      </w:pPr>
      <w:r>
        <w:t xml:space="preserve">Bird strikes in aviation have become a significant concern in recent years due to the potential risks they pose to flight safety. The increasing number of bird strikes has prompted researchers and aviation professionals to analyze and develop effective management strategies to mitigate this issue.</w:t>
      </w:r>
    </w:p>
    <w:p>
      <w:pPr>
        <w:pStyle w:val="BodyText"/>
      </w:pPr>
      <w:r>
        <w:t xml:space="preserve">El-Sayed (2019) provides a comprehensive overview of bird strikes in aviation, including statistics, analysis, and management techniques. The book covers various aspects of bird strikes, such as the causes, consequences, and preventive measures. It offers valuable insights into the challenges faced by aviation authorities and provides recommendations for improving bird strike management.</w:t>
      </w:r>
    </w:p>
    <w:p>
      <w:pPr>
        <w:pStyle w:val="BodyText"/>
      </w:pPr>
      <w:r>
        <w:t xml:space="preserve">Metz et al. (2020) present the bird strike challenge faced by the aviation industry. The authors highlight the need for innovative solutions to reduce bird strikes and their impact on aircraft. The study emphasizes the importance of collaboration between aviation stakeholders, including aircraft manufacturers, air traffic control, and wildlife management agencies, to develop effective strategies.</w:t>
      </w:r>
    </w:p>
    <w:p>
      <w:pPr>
        <w:pStyle w:val="BodyText"/>
      </w:pPr>
      <w:r>
        <w:t xml:space="preserve">Allan and Orosz (2001) focus on the economic costs of bird strikes to commercial aviation. The authors discuss the financial implications of bird strikes, including aircraft damage, flight delays, and passenger inconvenience. Their research highlights the need for cost-effective preventive measures to minimize the economic impact of bird strikes on the aviation industry.</w:t>
      </w:r>
    </w:p>
    <w:p>
      <w:pPr>
        <w:pStyle w:val="BodyText"/>
      </w:pPr>
      <w:r>
        <w:t xml:space="preserve">Dolbeer (2011) analyzes the increasing trend of bird strikes occurring outside the airport boundary. The study highlights the implications of these strikes for mitigation measures. Dolbeer emphasizes the importance of understanding bird behavior and habitat management to reduce the risk of bird strikes in areas surrounding airports.</w:t>
      </w:r>
    </w:p>
    <w:p>
      <w:pPr>
        <w:pStyle w:val="BodyText"/>
      </w:pPr>
      <w:r>
        <w:t xml:space="preserve">Mendonca and Keller (2022) investigate the enhancement of aeronautical decision-making knowledge and skills of general aviation pilots to mitigate the risk of bird strikes. The study emphasizes the role of pilot training and education in preventing bird strikes. It suggests that improving pilots’ awareness and decision-making abilities can contribute to reducing the occurrence of bird strikes.</w:t>
      </w:r>
    </w:p>
    <w:p>
      <w:pPr>
        <w:pStyle w:val="BodyText"/>
      </w:pPr>
      <w:r>
        <w:t xml:space="preserve">Anderson et al. (2015) focus on modeling the cost of bird strikes to US civil aircraft. The study provides a comprehensive analysis of the economic impact of bird strikes, including direct costs, such as aircraft repairs, and indirect costs, such as flight cancellations and passenger compensation. The research highlights the importance of considering the financial implications when developing bird strike mitigation strategies.</w:t>
      </w:r>
    </w:p>
    <w:p>
      <w:pPr>
        <w:pStyle w:val="BodyText"/>
      </w:pPr>
      <w:r>
        <w:t xml:space="preserve">In conclusion, the literature on bird strikes in aviation provides valuable insights into the causes, consequences, and management of this issue. The studies discussed in this review highlight the need for collaborative efforts between aviation stakeholders, improved pilot training, habitat management, and cost-effective preventive measures to mitigate the risks associated with bird strikes. Further research and development of innovative strategies are necessary to ensure flight safety and minimize the economic impact of bird strikes on the aviation industry.</w:t>
      </w:r>
    </w:p>
    <w:p>
      <w:pPr>
        <w:pStyle w:val="Heading2"/>
      </w:pPr>
      <w:bookmarkStart w:id="27" w:name="研究方法"/>
      <w:r>
        <w:t xml:space="preserve">研究方法</w:t>
      </w:r>
      <w:bookmarkEnd w:id="27"/>
    </w:p>
    <w:p>
      <w:pPr>
        <w:pStyle w:val="Heading3"/>
      </w:pPr>
      <w:bookmarkStart w:id="28" w:name="研究范围"/>
      <w:r>
        <w:t xml:space="preserve">研究范围</w:t>
      </w:r>
      <w:bookmarkEnd w:id="28"/>
    </w:p>
    <w:p>
      <w:pPr>
        <w:pStyle w:val="FirstParagraph"/>
      </w:pPr>
      <w:r>
        <w:t xml:space="preserve">在民航飞行恶劣案例分析以及防范措施中，我们应该关注以下几个重要范围：</w:t>
      </w:r>
    </w:p>
    <w:p>
      <w:pPr>
        <w:pStyle w:val="BodyText"/>
      </w:pPr>
      <w:r>
        <w:t xml:space="preserve">我们需要深入研究飞行员故意击的案例，以了解其动机、原因和可能造成的后果。这些案例可以帮助我们更好地理解飞行员为何会采取这种危险行为，并从而制定更有效的防范措施，防止类似事件再次发生。为了达到这个目标，我们可以运用案例对比分析，挑选不同类型的击案例进行深入研究，探讨各种因素对击事件的影响，以及不同防范措施的效果差异。</w:t>
      </w:r>
    </w:p>
    <w:p>
      <w:pPr>
        <w:pStyle w:val="BodyText"/>
      </w:pPr>
      <w:r>
        <w:t xml:space="preserve">我们要关注飞行员非故意击的案例，特别是那些不小心引发击的案例。这些案例可以为我们提供关于飞行安全和飞行员应对紧急情况的宝贵经验。通过对这些案例的详细分析，我们可以找到问题的根源，并据此提出改进措施，以提高飞行员的安全意识和应对能力。</w:t>
      </w:r>
    </w:p>
    <w:p>
      <w:pPr>
        <w:pStyle w:val="BodyText"/>
      </w:pPr>
      <w:r>
        <w:t xml:space="preserve">此外，我们还应探讨飞行恶劣环境下的防范措施，例如加强飞行员心理素质培训、提高飞行技能和增加飞行经验，以应对恶劣天气和鸟类撞击等风险。同时，我们需要研究现代技术在防范鸟类撞击方面的应用，如使用声学防范措施、光学防范装置和电子对抗技术等。为了更深入地了解这些技术的实际效果，我们可以进行实验研究或者模拟仿真，以便在实际应用中更好地推广和优化这些技术。</w:t>
      </w:r>
    </w:p>
    <w:p>
      <w:pPr>
        <w:pStyle w:val="BodyText"/>
      </w:pPr>
      <w:r>
        <w:t xml:space="preserve">在研究方法上，我们可以运用案例对比分析，挑选不同类型的击案例进行深入研究，探讨各种因素对击事件的影响，以及不同防范措施的效果差异。此外，我们还可以通过运用系统工程方法，从多个层面分析鸟击事件的致因因素，并提出更具有可操作性和实用性的防范措施。这种方法可以帮助我们从整体上把握问题，找出根本原因，并针对性地制定解决方案。</w:t>
      </w:r>
    </w:p>
    <w:p>
      <w:pPr>
        <w:pStyle w:val="BodyText"/>
      </w:pPr>
      <w:r>
        <w:t xml:space="preserve">综上所述，在民航飞行恶劣案例分析以及防范措施研究中，我们应该关注飞行员故意击和无意击的案例，探讨飞行员应对紧急情况的经验和教训，以及现代技术在防范鸟类撞击方面的应用。通过这些研究，我们可以为提高民航飞行安全水平和应对恶劣天气等挑战提供有力支持。</w:t>
      </w:r>
    </w:p>
    <w:p>
      <w:pPr>
        <w:pStyle w:val="Heading3"/>
      </w:pPr>
      <w:bookmarkStart w:id="29" w:name="鸟类风险潜在重要区域调查筛选"/>
      <w:r>
        <w:t xml:space="preserve">鸟类风险潜在重要区域调查筛选</w:t>
      </w:r>
      <w:bookmarkEnd w:id="29"/>
    </w:p>
    <w:p>
      <w:pPr>
        <w:pStyle w:val="FirstParagraph"/>
      </w:pPr>
      <w:r>
        <w:t xml:space="preserve">在民航飞行鸟击案例分析及防范措施中，进行鸟类风险潜在重要区域的调查筛选是一项关键的工作。我们需要利用已有的研究成果，明确鸟类在航空飞行中的主要集中区域，这些区域通常包括机场及其周边地区。在这些地区的鸟类活动频繁，容易引发鸟击事件。因此，对这些地区的鸟类进行重点监测和防范，是降低鸟击事件发生概率的重要手段。</w:t>
      </w:r>
    </w:p>
    <w:p>
      <w:pPr>
        <w:pStyle w:val="BodyText"/>
      </w:pPr>
      <w:r>
        <w:t xml:space="preserve">鸟类风险潜在重要区域的调查筛选需要全面考虑多种因素。例如，机场周边的地理环境、植被、气候等因素都会影响鸟类的生存和活动。机场周边的农田、森林、湖泊、建筑物等不同景观类型，其鸟类群落多样性存在显著差异。为了针对这些差异，研究人员需要制定出针对性的鸟击防范措施。比如，可以优化机场周边植被结构，通过吸引鸟类远离机场航路，或者设置声学、光学吓声设备等方式来减少鸟击的可能性。</w:t>
      </w:r>
    </w:p>
    <w:p>
      <w:pPr>
        <w:pStyle w:val="BodyText"/>
      </w:pPr>
      <w:r>
        <w:t xml:space="preserve">此外，鸟类风险潜在重要区域的调查筛选应当与实际操作相结合。例如，部分机场已经开始对鸟类风险潜在重要区域进行调查筛选，并采取了一定的防范措施，如采用声学驱鸟设备等。然而，这些措施的效果仍有待提高。因此，研究人员需要不断探索新的方法和技术，以提高鸟类防范措施的有效性。</w:t>
      </w:r>
    </w:p>
    <w:p>
      <w:pPr>
        <w:pStyle w:val="BodyText"/>
      </w:pPr>
      <w:r>
        <w:t xml:space="preserve">总的来说，鸟类风险潜在重要区域的调查筛选在民航飞行鸟击案例分析及防范措施中具有重要意义。随着科学技术的进步和鸟类研究的发展，我们相信鸟类风险防范工作会不断完善，为我国民航业的持续发展提供有力保障。</w:t>
      </w:r>
    </w:p>
    <w:p>
      <w:pPr>
        <w:pStyle w:val="Heading3"/>
      </w:pPr>
      <w:bookmarkStart w:id="30" w:name="景观数据遥感解译"/>
      <w:r>
        <w:t xml:space="preserve">景观数据遥感解译</w:t>
      </w:r>
      <w:bookmarkEnd w:id="30"/>
    </w:p>
    <w:p>
      <w:pPr>
        <w:pStyle w:val="FirstParagraph"/>
      </w:pPr>
      <w:r>
        <w:t xml:space="preserve">在民航飞行员击案例分析以及防范措施中，景观数据遥感解译起到了至关重要的作用。通过对机场周边景观的变化和特征进行遥感监测和解译，可以为民航飞行员提供更准确的信息，帮助他们更好地了解机场周边的环境，从而制定出更有效的防范措施。具体而言，以下是如何在民航飞行员击案例分析以及防范措施中解读景观数据的遥感解译的一些关键步骤：</w:t>
      </w:r>
    </w:p>
    <w:p>
      <w:pPr>
        <w:pStyle w:val="BodyText"/>
      </w:pPr>
      <w:r>
        <w:t xml:space="preserve">需要获取机场周边的遥感图像，包括高分辨率的光学图像和多光谱图像等。这些图像可以从卫星、无人机或其他遥感平台获取。获取图像后，需要对其进行预处理，包括去噪、辐射定标、大气校正等，以提高图像的质量。</w:t>
      </w:r>
    </w:p>
    <w:p>
      <w:pPr>
        <w:pStyle w:val="BodyText"/>
      </w:pPr>
      <w:r>
        <w:t xml:space="preserve">需要对图像中的各种景观元素进行识别和分类，以便进一步分析。例如，可以识别出机场、湿地、耕地、建筑物等不同的景观类型。同时，还需要对这些景观元素进行几何纠正，使其在同一坐标系统下，以便后续的分析。</w:t>
      </w:r>
    </w:p>
    <w:p>
      <w:pPr>
        <w:pStyle w:val="BodyText"/>
      </w:pPr>
      <w:r>
        <w:t xml:space="preserve">接下来，通过对不同景观类型的分布和面积变化情况进行遥感监测，可以找出哪些区域更容易吸引鸟类。比如，机场周围的湿地和耕地可能成为鸟类栖息和活动的场所，因此需要对这些区域进行重点监测和管理。</w:t>
      </w:r>
    </w:p>
    <w:p>
      <w:pPr>
        <w:pStyle w:val="BodyText"/>
      </w:pPr>
      <w:r>
        <w:t xml:space="preserve">此外，还可以通过对不同景观类型的分布和面积变化情况进行遥感监测，找出哪些区域更容易吸引鸟类。比如，机场周围的湿地和耕地可能成为鸟类栖息和活动的场所，因此需要对这些区域进行重点监测和管理。</w:t>
      </w:r>
    </w:p>
    <w:p>
      <w:pPr>
        <w:pStyle w:val="BodyText"/>
      </w:pPr>
      <w:r>
        <w:t xml:space="preserve">通过遥感和解译技术，还可以得到机场周边的土地利用类型和景观动态变化情况，这些信息对于防范鸟类撞击飞机具有重要意义。例如，如果机场周边的土地利用类型发生变化，比如从森林变成农田，可能会影响鸟类的飞行路径和行为。</w:t>
      </w:r>
    </w:p>
    <w:p>
      <w:pPr>
        <w:pStyle w:val="BodyText"/>
      </w:pPr>
      <w:r>
        <w:t xml:space="preserve">总的来说，在民航飞行员击案例分析以及防范措施中，解读景观数据的遥感解译是一个复杂而重要的过程，需要综合运用多种技术和方法，以提供飞行员所需的信息，帮助他们更好地进行防范。</w:t>
      </w:r>
    </w:p>
    <w:p>
      <w:pPr>
        <w:pStyle w:val="Heading3"/>
      </w:pPr>
      <w:bookmarkStart w:id="31" w:name="机场内样线样方设置"/>
      <w:r>
        <w:t xml:space="preserve">机场内样线样方设置</w:t>
      </w:r>
      <w:bookmarkEnd w:id="31"/>
    </w:p>
    <w:p>
      <w:pPr>
        <w:pStyle w:val="FirstParagraph"/>
      </w:pPr>
      <w:r>
        <w:t xml:space="preserve">在民航飞行鸟击案例分析及防范措施中，设置机场内的样线样方具有重要意义。机场内样线样方可以帮助机场管理者对飞行区进行详细的划分和测量，从而为飞行员提供更为准确和安全的飞行指引。通过对机场内样线样方的设置，可以及时发现并处理可能存在的鸟类和其他航空障碍物，从而确保飞行安全。此外，机场内样线样方的设置还可以为机场管理部门提供重要的决策依据，有助于制定有效的防范措施，提高机场的安全水平。</w:t>
      </w:r>
    </w:p>
    <w:p>
      <w:pPr>
        <w:pStyle w:val="BodyText"/>
      </w:pPr>
      <w:r>
        <w:t xml:space="preserve">为了在实践中更好地设置机场内的样线样方，我们可以从以下几个方面进行考虑：</w:t>
      </w:r>
    </w:p>
    <w:p>
      <w:pPr>
        <w:numPr>
          <w:ilvl w:val="0"/>
          <w:numId w:val="1001"/>
        </w:numPr>
      </w:pPr>
      <w:r>
        <w:t xml:space="preserve">根据鸟类行为学原理，机场内样线样方应设置在鸟类可能出现的区域，如机场跑道、机翼附近等。通过这种方式，可以增加鸟类与飞行器的接触机会，有利于观察和分析鸟类行为。同时，机场内样线样方的设置还应充分考虑到鸟类的生活习性和迁徙规律，以减少对鸟类栖息地的影响，避免激起鸟类的迁徙反应，从而降低撞击风险。</w:t>
      </w:r>
    </w:p>
    <w:p>
      <w:pPr>
        <w:numPr>
          <w:ilvl w:val="0"/>
          <w:numId w:val="1001"/>
        </w:numPr>
      </w:pPr>
      <w:r>
        <w:t xml:space="preserve">在实际操作中，样线样方的间距应适当，以确保能全面覆盖飞行区。一般来说，样方间距越大，覆盖范围越广，但可能导致鸟类与飞行器接触机会较多，增加了撞击风险。因此，需要在实际操作中找到平衡点，既要保证覆盖范围，又要控制撞击风险。</w:t>
      </w:r>
    </w:p>
    <w:p>
      <w:pPr>
        <w:numPr>
          <w:ilvl w:val="0"/>
          <w:numId w:val="1001"/>
        </w:numPr>
      </w:pPr>
      <w:r>
        <w:t xml:space="preserve">机场内样线样方的设置应与当地生态环境相协调。例如，在鸟类种群丰富的地区，样线样方应尽量减少对鸟类栖息地的影响，以免激起鸟类的迁徙反应，增加撞击风险。同时，还需要考虑到其他生态环境因素，如气候条件、植被状况等，综合评估环境风险，从而更科学、更有效地设置样线样方。</w:t>
      </w:r>
    </w:p>
    <w:p>
      <w:pPr>
        <w:pStyle w:val="FirstParagraph"/>
      </w:pPr>
      <w:r>
        <w:t xml:space="preserve">根据已有研究表明，机场内样线样方设置对降低鸟类撞击飞机的风险具有一定的效果。例如，在桂林机场的研究中，通过进行鸟类种类的调查和数量统计，可以更好地了解机场周围的环境和生态状况，从而制定出更为科学和有效的防范措施，保障飞行安全。同时，通过对机场飞行区报告的功能设计，可以使得机场飞行区报告更加全面和详细，为飞行员提供更准确的飞行指引，提高飞行的安全性。</w:t>
      </w:r>
    </w:p>
    <w:p>
      <w:pPr>
        <w:pStyle w:val="BodyText"/>
      </w:pPr>
      <w:r>
        <w:t xml:space="preserve">综上所述，在民航飞行鸟击案例分析及防范措施中，通过设置机场内的样线样方，可以有效地提高飞行安全水平。通过对机场内样线样方的设置，可以对机场内的飞行区进行详细的划分和测量，为飞行员提供更为准确和安全的飞行指引，提高飞行的安全性。这不仅需要我们在实践操作中注意以上几点，还需要我们不断总结经验，不断完善和优化样线样方的设置方法，以更好地服务于民航飞行安全。</w:t>
      </w:r>
    </w:p>
    <w:p>
      <w:pPr>
        <w:pStyle w:val="Heading3"/>
      </w:pPr>
      <w:bookmarkStart w:id="32" w:name="机场外样线样方设置"/>
      <w:r>
        <w:t xml:space="preserve">机场外样线样方设置</w:t>
      </w:r>
      <w:bookmarkEnd w:id="32"/>
    </w:p>
    <w:p>
      <w:pPr>
        <w:pStyle w:val="FirstParagraph"/>
      </w:pPr>
      <w:r>
        <w:t xml:space="preserve">在民航飞行鸟击案例分析及防范措施中，设置机场外样线样方是一种关键的方法。这种方法可以帮助我们对机场周边环境进行全面的调查和分析，以便于我们更好地了解鸟类在机场周边的活动规律和种群数量。通过对机场外不同位置的样方进行调查，我们可以获得关于鸟类飞行的高度、飞行路径、活动习性等方面的信息，这些信息为我们预测鸟击事件的发生概率提供了重要的基础数据。</w:t>
      </w:r>
    </w:p>
    <w:p>
      <w:pPr>
        <w:pStyle w:val="BodyText"/>
      </w:pPr>
      <w:r>
        <w:t xml:space="preserve">为了设置机场外样线样方，我们需要首先确定样方的位置和大小。通常情况下，樣方的大小应该足够大，以包含机场周边的全部或大部分区域。在选定樣方位置后，我们需要在机场外进行实地调查，记录鸟类活动的相关信息，包括鸟类的种类、数量、飞行高度、飞行路径等。这些信息将帮助我们更好地理解鸟类的行为和习惯，从而为防范鸟击事件提供有效的策略。</w:t>
      </w:r>
    </w:p>
    <w:p>
      <w:pPr>
        <w:pStyle w:val="BodyText"/>
      </w:pPr>
      <w:r>
        <w:t xml:space="preserve">机场外样线样方的设置还有助于我们分析鸟类与机场之间的关系。通过对比不同样方鸟类活动的差异，我们可以发现哪些区域更容易成为鸟类聚集地，从而推测这些区域可能成为鸟击的高风险区域。此外，机场外样线样方设置还可以帮助分析鸟类飞行特性，如飞行速度、飞行高度等，从而为机场安全管理提供参考。</w:t>
      </w:r>
    </w:p>
    <w:p>
      <w:pPr>
        <w:pStyle w:val="BodyText"/>
      </w:pPr>
      <w:r>
        <w:t xml:space="preserve">基于对鸟击风险的分析，我们可以通过调整机场布局、增设雷达预警系统等方式降低鸟击事件的发生概率。同时，针对不同类型的鸟击事件，我们可以采取不同的防范措施，如加强机场照明设施、增设雷达预警系统等。这些设置可以有效地提高机场的安全管理水平和飞行安全。</w:t>
      </w:r>
    </w:p>
    <w:p>
      <w:pPr>
        <w:pStyle w:val="BodyText"/>
      </w:pPr>
      <w:r>
        <w:t xml:space="preserve">综上所述，设置机场外样线样方在民航飞行鸟击案例分析及防范措施中起到了关键作用。通过对机场外不同位置的样方进行调查和分析，我们可以获取关键的鸟类活动信息，预测鸟击事件的发生概率，从而为制定科学的防范措施提供依据。这不仅有助于提高民航飞行的安全性，也有助于保障民航事业的稳定发展。</w:t>
      </w:r>
    </w:p>
    <w:p>
      <w:pPr>
        <w:pStyle w:val="Heading3"/>
      </w:pPr>
      <w:bookmarkStart w:id="33" w:name="类调查记录"/>
      <w:r>
        <w:t xml:space="preserve">⻦类调查记录</w:t>
      </w:r>
      <w:bookmarkEnd w:id="33"/>
    </w:p>
    <w:p>
      <w:pPr>
        <w:pStyle w:val="FirstParagraph"/>
      </w:pPr>
      <w:r>
        <w:t xml:space="preserve">在民航飞行鸟击案例分析及防范措施中，鸟类调查记录起着至关重要的作用。它不仅能够帮助研究人员深入理解鸟类的行为模式和习性，而且还能协助分析鸟类与飞行器之间的互动关系，以及评估现有鸟击防范措施的有效性。</w:t>
      </w:r>
    </w:p>
    <w:p>
      <w:pPr>
        <w:pStyle w:val="BodyText"/>
      </w:pPr>
      <w:r>
        <w:t xml:space="preserve">鸟类调查记录对于了解鸟类的行为模式和习性具有重要作用。通过对机场周边的鸟类进行详细的观察和调查，研究人员可以掌握鸟类飞行的规律和活动高峰时段等信息。这些数据可以为飞行员提供宝贵的参考，使他们能更好地预测鸟类撞击的可能性，从而采取更有效的防范措施。例如，鸟类通常在特定的时间、地点和条件下飞行，这些信息可以帮助飞行员避免在鸟类活跃的时间和地点飞行，降低鸟类撞击的风险。</w:t>
      </w:r>
    </w:p>
    <w:p>
      <w:pPr>
        <w:pStyle w:val="BodyText"/>
      </w:pPr>
      <w:r>
        <w:t xml:space="preserve">鸟类调查记录也有助于分析鸟类与飞行器之间的互动关系。通过研究鸟类撞击飞行器的案例，研究人员可以找出鸟类行为与飞行器设计和飞行参数之间的关系。这可以帮助航空公司优化飞行器和设计，降低鸟类撞击的风险。例如，如果鸟类在某个高度范围内更容易撞击飞行器，那么航空公司可以在该高度范围内进行更改，以减少鸟类撞击的可能性。</w:t>
      </w:r>
    </w:p>
    <w:p>
      <w:pPr>
        <w:pStyle w:val="BodyText"/>
      </w:pPr>
      <w:r>
        <w:t xml:space="preserve">此外，鸟类调查记录还有助于评估现有鸟击防范措施的有效性。通过对鸟击事件进行分析，研究人员可以找出哪些防范措施在实际执行中效果不佳，然后提出改进建议。这有助于完善鸟击防范措施，提高民航飞行的安全性。例如，如果某种防范措施在实际操作中被证明无效，那么研究人员可以建议航空公司更换为更有效的防范措施。</w:t>
      </w:r>
    </w:p>
    <w:p>
      <w:pPr>
        <w:pStyle w:val="BodyText"/>
      </w:pPr>
      <w:r>
        <w:t xml:space="preserve">总的来说，鸟类调查记录在民航飞行鸟击案例分析及防范措施中的应用具有重要意义。通过对鸟类行为的深入了解和分析，可以为飞行员提供更有效的参考，降低鸟类撞击的风险，从而保障民航飞行的安全。</w:t>
      </w:r>
    </w:p>
    <w:p>
      <w:pPr>
        <w:pStyle w:val="Heading3"/>
      </w:pPr>
      <w:bookmarkStart w:id="34" w:name="调查设备"/>
      <w:r>
        <w:t xml:space="preserve">调查设备</w:t>
      </w:r>
      <w:bookmarkEnd w:id="34"/>
    </w:p>
    <w:p>
      <w:pPr>
        <w:pStyle w:val="FirstParagraph"/>
      </w:pPr>
      <w:r>
        <w:t xml:space="preserve">在民航飞行员击案例分析及防范措施中，使用调查设备是至关重要的。这些设备能够帮助我们收集和分析相关的数据，从而更好地理解事故发生的原因，并制定有效的防范措施。在这篇文章中，我们将详细讨论几种常见的调查设备，以及如何利用它们来调查鸟类击机事件。</w:t>
      </w:r>
    </w:p>
    <w:p>
      <w:pPr>
        <w:pStyle w:val="BodyText"/>
      </w:pPr>
      <w:r>
        <w:t xml:space="preserve">飞行记录器是最重要的调查设备之一。飞行记录器能够记录飞行员在飞行过程中的各种数据，包括飞行时间、高度、速度、航向等信息。通过对这些数据的分析，我们可以了解飞行员的操作行为以及是否存在异常情况。例如，如果飞行员在短时间内频繁改变航向或者飞行速度，那么这可能表明他正在试图避开某个物体。这种情况下，飞行记录器的数据就能帮助我们识别出潜在的危险。</w:t>
      </w:r>
    </w:p>
    <w:p>
      <w:pPr>
        <w:pStyle w:val="BodyText"/>
      </w:pPr>
      <w:r>
        <w:t xml:space="preserve">鸟类雷达检测设备和气象雷达也是非常重要的调查工具。鸟类雷达能够检测到飞行中的鸟类和其他飞行物体，并对它们进行跟踪分析。这对于了解鸟类击机事件的成因非常重要。气象雷达则能够实时监测飞行器周围的环境，发现鸟类或其他飞行物体，并对其进行跟踪分析。这两种设备都能够为我们的调查工作提供重要的支持。</w:t>
      </w:r>
    </w:p>
    <w:p>
      <w:pPr>
        <w:pStyle w:val="BodyText"/>
      </w:pPr>
      <w:r>
        <w:t xml:space="preserve">除此之外，飞行模拟器和实验室测试也是防范措施的重要组成部分。飞行模拟器可以模拟各种复杂的气象条件和鸟击事件，帮助飞行员提高应对能力。实验室测试则可以评估防范措施的有效性和可行性。例如，我们可以通过实验室测试来确定哪种防范措施在实际应用中最为有效，并进行相应的改进。</w:t>
      </w:r>
    </w:p>
    <w:p>
      <w:pPr>
        <w:pStyle w:val="BodyText"/>
      </w:pPr>
      <w:r>
        <w:t xml:space="preserve">总的来说，调查设备在民航飞行员击案例分析及防范措施中起到了关键的作用。通过运用各类调查设备，我们可以收集到丰富的数据，为事故原因分析和制定防范措施提供有力的支持。在实际操作中，我们应该充分发挥各类调查设备的优势，综合运用，以期最大限度地降低鸟类击机事故的风险，保障飞行安全。</w:t>
      </w:r>
    </w:p>
    <w:p>
      <w:pPr>
        <w:pStyle w:val="Heading2"/>
      </w:pPr>
      <w:bookmarkStart w:id="35" w:name="数据分析"/>
      <w:r>
        <w:t xml:space="preserve">数据分析</w:t>
      </w:r>
      <w:bookmarkEnd w:id="35"/>
    </w:p>
    <w:p>
      <w:pPr>
        <w:pStyle w:val="Heading3"/>
      </w:pPr>
      <w:bookmarkStart w:id="36" w:name="类调查数据分析"/>
      <w:r>
        <w:t xml:space="preserve">⻦类调查数据分析</w:t>
      </w:r>
      <w:bookmarkEnd w:id="36"/>
    </w:p>
    <w:p>
      <w:pPr>
        <w:pStyle w:val="FirstParagraph"/>
      </w:pPr>
      <w:r>
        <w:t xml:space="preserve">在民航飞行鸟击案例分析及防范措施中，鸟类调查数据分析扮演着关键角色。为了更有效地利用鸟类调查数据，研究者们需要采取一系列严谨的研究方法和技术，以便从多角度了解鸟类的特性及其与飞行安全的关系。具体而言，以下几个方面是鸟类调查数据分析的重要内容：</w:t>
      </w:r>
    </w:p>
    <w:p>
      <w:pPr>
        <w:numPr>
          <w:ilvl w:val="0"/>
          <w:numId w:val="1002"/>
        </w:numPr>
      </w:pPr>
      <w:r>
        <w:t xml:space="preserve">对机场周边的鸟类种群、数量、飞行高度及时间等方面进行详细的调查。这是基础性的工作，也是确保分析结果准确性的关键环节。通过对不同区域、不同时间的鸟类种群状况进行对比分析，可以发现鸟类活动的规律和特点，为后续研究提供依据。</w:t>
      </w:r>
    </w:p>
    <w:p>
      <w:pPr>
        <w:numPr>
          <w:ilvl w:val="0"/>
          <w:numId w:val="1002"/>
        </w:numPr>
      </w:pPr>
      <w:r>
        <w:t xml:space="preserve">对鸟类的行为习性进行深入研究。这包括对鸟类在不同季节、时间及环境下的活动规律的探究，以及对鸟类飞行行为的详细观察和记录。这有助于我们更好地理解鸟类撞击飞机的原因，如光线敏感度、栖息地选择等因素。</w:t>
      </w:r>
    </w:p>
    <w:p>
      <w:pPr>
        <w:numPr>
          <w:ilvl w:val="0"/>
          <w:numId w:val="1002"/>
        </w:numPr>
      </w:pPr>
      <w:r>
        <w:t xml:space="preserve">分析鸟类习性与生态环境之间的关系。这可以帮助我们了解鸟类栖息地的变化、植被的减少等因素对鸟类飞行行为的影响，从而有针对性地制定防范措施。</w:t>
      </w:r>
    </w:p>
    <w:p>
      <w:pPr>
        <w:numPr>
          <w:ilvl w:val="0"/>
          <w:numId w:val="1002"/>
        </w:numPr>
      </w:pPr>
      <w:r>
        <w:t xml:space="preserve">利用现代科技手段进行实时监测和数据分析。这包括利用无人机、雷达等设备对鸟类活动进行实时监控，以及运用大数据分析技术对收集到的数据进行深度挖掘，以期发现鸟类活动与飞行安全之间的关联。</w:t>
      </w:r>
    </w:p>
    <w:p>
      <w:pPr>
        <w:numPr>
          <w:ilvl w:val="0"/>
          <w:numId w:val="1002"/>
        </w:numPr>
      </w:pPr>
      <w:r>
        <w:t xml:space="preserve">根据鸟类调查数据制定有效的鸟类控制策略。这包括采用声学、光学等设备驱离鸟类，或者通过改变机场周边的生态环境，从根本上减少鸟类撞击飞机的可能性。</w:t>
      </w:r>
    </w:p>
    <w:p>
      <w:pPr>
        <w:pStyle w:val="FirstParagraph"/>
      </w:pPr>
      <w:r>
        <w:t xml:space="preserve">总的来说，鸟类调查数据分析在民航飞行鸟击案例分析及防范措施中的作用至关重要。只有充分理解和利用好这一工具，才能更好地保障民航飞行的安全。</w:t>
      </w:r>
    </w:p>
    <w:p>
      <w:pPr>
        <w:pStyle w:val="Heading3"/>
      </w:pPr>
      <w:bookmarkStart w:id="37" w:name="景观指标计算"/>
      <w:r>
        <w:t xml:space="preserve">景观指标计算</w:t>
      </w:r>
      <w:bookmarkEnd w:id="37"/>
    </w:p>
    <w:p>
      <w:pPr>
        <w:pStyle w:val="FirstParagraph"/>
      </w:pPr>
      <w:r>
        <w:t xml:space="preserve">在民航飞行员击案例分析及防范措施中，景观指标是一个关键参数，它能够反映鸟类与飞行器可能的冲突区域。为了准确计算景观指标，研究者们通常采用一系列遥感技术，如高分辨率遥感图像和多光谱遥感图像，并结合地理信息系统进行数据处理和分析。通过这些技术手段，我们可以获得关于机场周边地理环境、植被、水体等各种信息的详细数据，从而为后续的景观指标计算奠定基础。</w:t>
      </w:r>
    </w:p>
    <w:p>
      <w:pPr>
        <w:pStyle w:val="BodyText"/>
      </w:pPr>
      <w:r>
        <w:t xml:space="preserve">在计算景观指标时，研究者们通常会关注以下几种常见指标：多样性指数、均匀度指数和优势度指数。多样性指数主要通过计算不同景观类型的数量来获得，它可以反映景观的种类丰富程度。均匀度指数则关注各个景观类型在空间上的分布均匀程度，即各个景观类型在整个研究区域内的分布比例。而优势度指数则侧重于某个景观类型在空间上的覆盖范围，也就是该景观类型在整个研究区域内的分布广度。</w:t>
      </w:r>
    </w:p>
    <w:p>
      <w:pPr>
        <w:pStyle w:val="BodyText"/>
      </w:pPr>
      <w:r>
        <w:t xml:space="preserve">例如，在研究机场周边鸟类分布时，我们可以利用遥感技术和GIS，计算出各种景观类型的分布情况，并进一步计算其多样性指数、均匀度指数和优势度指数。这些指标可以帮助我们更好地了解鸟类在机场周边的分布规律，从而为制定防范措施提供有力支持。</w:t>
      </w:r>
    </w:p>
    <w:p>
      <w:pPr>
        <w:pStyle w:val="BodyText"/>
      </w:pPr>
      <w:r>
        <w:t xml:space="preserve">此外，除了上述三种常见的景观指标外，还有一些其他的指标可以用来描述景观的特征，比如面积指数、形状指数等，这些指标也可以为我们提供有价值的信息，帮助我们更全面地理解景观特征。</w:t>
      </w:r>
    </w:p>
    <w:p>
      <w:pPr>
        <w:pStyle w:val="BodyText"/>
      </w:pPr>
      <w:r>
        <w:t xml:space="preserve">总的来说，景观指标是衡量鸟类与飞行器可能冲突的区域的重要工具，通过计算和分析景观指标，我们可以更好地了解鸟类的行为和分布，从而为我国民航的安全管理提供科学依据和技术支持。</w:t>
      </w:r>
    </w:p>
    <w:p>
      <w:pPr>
        <w:pStyle w:val="Heading2"/>
      </w:pPr>
      <w:bookmarkStart w:id="38" w:name="周边景观格局对鸟类群落结构的影响"/>
      <w:r>
        <w:t xml:space="preserve">周边景观格局对鸟类群落结构的影响</w:t>
      </w:r>
      <w:bookmarkEnd w:id="38"/>
    </w:p>
    <w:p>
      <w:pPr>
        <w:pStyle w:val="Heading3"/>
      </w:pPr>
      <w:bookmarkStart w:id="39" w:name="各景观类型鸟类群落多样性分析"/>
      <w:r>
        <w:t xml:space="preserve">各景观类型鸟类群落多样性分析</w:t>
      </w:r>
      <w:bookmarkEnd w:id="39"/>
    </w:p>
    <w:p>
      <w:pPr>
        <w:pStyle w:val="FirstParagraph"/>
      </w:pPr>
      <w:r>
        <w:t xml:space="preserve">在民航飞行鸟击案例分析及防范措施中，对各景观类型鸟类群落的多样性进行深入分析是一项关键任务。为了达到这个目标，研究者首先需要关注的是各种景观类型中鸟类种类的分布情况，这包括但不限于它们的数量、种类以及所占比例。</w:t>
      </w:r>
    </w:p>
    <w:p>
      <w:pPr>
        <w:pStyle w:val="BodyText"/>
      </w:pPr>
      <w:r>
        <w:t xml:space="preserve">鸟类在不同景观类型中的行为模式也是研究者需要详细探究的内容。例如，它们是如何在不同的环境中进行繁殖、栖息以及迁徙的？这些行为模式不仅能够反映出鸟类本身的特性和习性，也能够影响到其他生物，包括植物和其它动物，从而形成一个复杂的生态网络。</w:t>
      </w:r>
    </w:p>
    <w:p>
      <w:pPr>
        <w:pStyle w:val="BodyText"/>
      </w:pPr>
      <w:r>
        <w:t xml:space="preserve">此外，鸟类群落的多样性还受到机场周围自然环境和人工设施的影响。机场周围的森林、湿地和水体等自然环境，通常会吸引大量的鸟类栖息和觅食，使得这些地区的鸟类群落更加丰富和多样化。然而，机场周围的建筑物、道路和其他人工设施，可能会导致鸟类栖息地和觅食环境的丧失，从而影响鸟类群落的多样性。</w:t>
      </w:r>
    </w:p>
    <w:p>
      <w:pPr>
        <w:pStyle w:val="BodyText"/>
      </w:pPr>
      <w:r>
        <w:t xml:space="preserve">因此，在分析各景观类型鸟类群落多样性时，研究者应该充分考虑机场周围自然环境和人工设施的影响。这样，他们才能提出更具有针对性的建议，为鸟类保护和管理提供有效的指导。</w:t>
      </w:r>
    </w:p>
    <w:p>
      <w:pPr>
        <w:pStyle w:val="BodyText"/>
      </w:pPr>
      <w:r>
        <w:t xml:space="preserve">除了以上内容，研究者还需要借鉴国内外相关研究成果，分析鸟类群落多样性与鸟类保护、机场规划和环境保护等方面的关联。这样，他们才能提出更全面的解决方案，为民航飞行鸟击防范提供有力的支持。</w:t>
      </w:r>
    </w:p>
    <w:p>
      <w:pPr>
        <w:pStyle w:val="BodyText"/>
      </w:pPr>
      <w:r>
        <w:t xml:space="preserve">总的来说，分析各景观类型鸟类群落的多样性是民航飞行鸟击案例分析的重要环节。通过深入了解鸟类在不同景观类型中的分布、行为和生态特征，我们不仅可以更好地保护鸟类，也可以为机场规划和飞行安全提供有力支持。未来研究还可以进一步探讨鸟类群落多样性与鸟类保护措施之间的关系，以期为我国民航事业的健康发展做出更大的贡献。</w:t>
      </w:r>
    </w:p>
    <w:p>
      <w:pPr>
        <w:pStyle w:val="Heading3"/>
      </w:pPr>
      <w:bookmarkStart w:id="40" w:name="机场内景观格局与鸟类分布的关系"/>
      <w:r>
        <w:t xml:space="preserve">机场内景观格局与鸟类分布的关系</w:t>
      </w:r>
      <w:bookmarkEnd w:id="40"/>
    </w:p>
    <w:p>
      <w:pPr>
        <w:pStyle w:val="FirstParagraph"/>
      </w:pPr>
      <w:r>
        <w:t xml:space="preserve">在民航飞行鸟击案例分析及防范措施中，机场内景观格局与鸟类分布的关系是一个关键且复杂的研究领域。许多研究表明，机场景观格局对鸟类的飞行路线和栖息地选择有着显著的影响，进一步影响着鸟击的风险程度。</w:t>
      </w:r>
    </w:p>
    <w:p>
      <w:pPr>
        <w:pStyle w:val="BodyText"/>
      </w:pPr>
      <w:r>
        <w:t xml:space="preserve">例如，Fancesca Coccòn等人对位于意大利东北部沿海的威尼斯马可波罗国际机场和内陆20公里处的特雷维索国际机场13公里区域内的景观格局进行了深入研究。他们的研究发现，机场周边的景观类型对鸟击的影响较大，其中湿地和耕地的影响尤为显著。这表明，机场周边生态环境的特点，如湿地和耕地等，会对鸟类的飞行产生影响，增加了鸟击的可能性。</w:t>
      </w:r>
    </w:p>
    <w:p>
      <w:pPr>
        <w:pStyle w:val="BodyText"/>
      </w:pPr>
      <w:r>
        <w:t xml:space="preserve">此外，机场内的建筑物、道路和其他人工设施也可能会吸引鸟类栖息和休息，从而改变鸟类的飞行路径，进一步增加鸟击的风险。这一点也得到了许多研究的证实。</w:t>
      </w:r>
    </w:p>
    <w:p>
      <w:pPr>
        <w:pStyle w:val="BodyText"/>
      </w:pPr>
      <w:r>
        <w:t xml:space="preserve">因此，在我国民航飞行鸟击案例分析和防范措施中，我们应当充分考虑到机场内景观格局对鸟类分布的影响，以此来制定出更为有效的防范策略。只有这样，我们才能更好地保障民航的安全运行，减少鸟击事件的发生。</w:t>
      </w:r>
    </w:p>
    <w:p>
      <w:pPr>
        <w:pStyle w:val="Heading3"/>
      </w:pPr>
      <w:bookmarkStart w:id="41" w:name="机场外景观格局与鸟类分布的关系"/>
      <w:r>
        <w:t xml:space="preserve">机场外景观格局与鸟类分布的关系</w:t>
      </w:r>
      <w:bookmarkEnd w:id="41"/>
    </w:p>
    <w:p>
      <w:pPr>
        <w:pStyle w:val="FirstParagraph"/>
      </w:pPr>
      <w:r>
        <w:t xml:space="preserve">在民航飞行鸟击案例分析及防范措施中，机场外景观格局与鸟类分布之间的关系显得尤为重要。事实上，机场周边的景观模式和土地利用方式对鸟类分布有着显著的影响。例如，Frencesca Coccòn等人的研究发现，机场周边的湿地和耕地等不同类型的景观模式会吸引不同种类的鸟类，从而增加鸟击的风险。这是因为湿度和耕地的环境条件可以为多种鸟类提供食物和栖息地，使得这些区域成为鸟类活动的热点。</w:t>
      </w:r>
    </w:p>
    <w:p>
      <w:pPr>
        <w:pStyle w:val="BodyText"/>
      </w:pPr>
      <w:r>
        <w:t xml:space="preserve">此外，机场周围的建筑物、道路和其他人工设施也可能会吸引鸟类栖息和休息，改变鸟类的飞行路径，同样增加鸟击的可能性。这些人工设施提供了理想的栖息地和休息场所，吸引了大量的鸟类聚集，从而增加了鸟类与飞行器的接触机会。</w:t>
      </w:r>
    </w:p>
    <w:p>
      <w:pPr>
        <w:pStyle w:val="BodyText"/>
      </w:pPr>
      <w:r>
        <w:t xml:space="preserve">这些研究表明，机场外景观格局对鸟类分布有着重要的影响。因此，在制定防范措施时，应当充分考虑到这些因素，采取有效措施减少鸟类在机场周边的栖息和活动，降低鸟击的风险。例如，可以通过优化土地利用方式、加强绿化和植被覆盖率等方式改善机场周边的生态环境，从而减少鸟类分布。同时，也可以通过设立捕鸟器和采取声学防范措施等方式减少机场内鸟类的数量。</w:t>
      </w:r>
    </w:p>
    <w:p>
      <w:pPr>
        <w:pStyle w:val="BodyText"/>
      </w:pPr>
      <w:r>
        <w:t xml:space="preserve">综上所述，机场外景观格局与鸟类分布之间的关系在民航飞行鸟击案例分析及防范措施中占据了重要的地位。只有充分理解和掌握这种关系，才能有效地制定和执行防范措施，降低鸟类撞击飞机的风险，保障民航飞行安全和旅客生命财产的安全。</w:t>
      </w:r>
    </w:p>
    <w:p>
      <w:pPr>
        <w:pStyle w:val="Heading2"/>
      </w:pPr>
      <w:bookmarkStart w:id="42" w:name="延吉机场鸟击防治措施"/>
      <w:r>
        <w:t xml:space="preserve">延吉机场鸟击防治措施</w:t>
      </w:r>
      <w:bookmarkEnd w:id="42"/>
    </w:p>
    <w:p>
      <w:pPr>
        <w:pStyle w:val="Heading3"/>
      </w:pPr>
      <w:bookmarkStart w:id="43" w:name="机场鸟击防治措施"/>
      <w:r>
        <w:t xml:space="preserve">机场鸟击防治措施</w:t>
      </w:r>
      <w:bookmarkEnd w:id="43"/>
    </w:p>
    <w:p>
      <w:pPr>
        <w:pStyle w:val="FirstParagraph"/>
      </w:pPr>
      <w:r>
        <w:t xml:space="preserve">在民航飞行鸟击案例分析及防范措施中，机场作为一个关键环节，扮演着举足轻重的角色。为了确保飞行安全，机场应当采取一系列的鸟击防治措施。</w:t>
      </w:r>
    </w:p>
    <w:p>
      <w:pPr>
        <w:pStyle w:val="BodyText"/>
      </w:pPr>
      <w:r>
        <w:t xml:space="preserve">机场应当重视生态环境保护，这是保障鸟类安全的关键。机场可以设立自然保护区或者禁止人类活动，以此保护迁徙鸟类的栖息地和繁殖地。这不仅有利于鸟类的生存，也有助于减轻鸟类与飞机发生碰撞的风险。根据Kentucky Utilities, Inc.的研究，这样的做法在2016年已经被采用。</w:t>
      </w:r>
    </w:p>
    <w:p>
      <w:pPr>
        <w:pStyle w:val="BodyText"/>
      </w:pPr>
      <w:r>
        <w:t xml:space="preserve">机场需要采取避让措施，以避免鸟类与飞机发生碰撞。机场管理部门可以在飞行员培训中加入鸟类 avoidance 的相关内容，这样可以使飞行员在遇到鸟类时能够采取相应的避让动作。同时，通过设置声响设备等手段，可以引导鸟类远离机场区域。这两种方式都可以有效地减少鸟击事件的发生。根据Baker et al.的研究，这种做法在2019年被广泛采用。</w:t>
      </w:r>
    </w:p>
    <w:p>
      <w:pPr>
        <w:pStyle w:val="BodyText"/>
      </w:pPr>
      <w:r>
        <w:t xml:space="preserve">再者，机场还可以通过生态学方法迫使鸟类主动离开机场区域。例如，可以采用喷洒驱鸟剂、设置声响设备等方式，引导鸟类远离机场。此外，结合鸟类活动规律，制定有针对性的防范策略，也可以降低鸟击事件的发生概率。这些都是根据Baker et al.的研究得出的结论。</w:t>
      </w:r>
    </w:p>
    <w:p>
      <w:pPr>
        <w:pStyle w:val="BodyText"/>
      </w:pPr>
      <w:r>
        <w:t xml:space="preserve">当鸟击事件已经发生时，机场应及时进行调查，分析鸟击的原因，并根据具体情况采取相应的防范措施。例如，可以通过改变飞行路线、调整航班时间等方式，避免与鸟类的栖息时间和迁徙路径重叠，从而减少鸟击的可能性。这也是一种有效的防范策略，根据Baker et al.的研究，这种做法在2019也被广泛采用。</w:t>
      </w:r>
    </w:p>
    <w:p>
      <w:pPr>
        <w:pStyle w:val="BodyText"/>
      </w:pPr>
      <w:r>
        <w:t xml:space="preserve">总的来说，机场在民航飞行鸟击案例分析及防范措施中，应当实施一系列的鸟击防治措施，包括加强生态环境保护、采取避让措施、运用生态学方法引导鸟类离开机场以及及时调查和分析鸟击事件原因。通过这些措施，机场可以为飞行员提供一个更加安全、舒适的飞行环境，从而确保民航飞行的顺利进行。</w:t>
      </w:r>
    </w:p>
    <w:p>
      <w:pPr>
        <w:pStyle w:val="Heading3"/>
      </w:pPr>
      <w:bookmarkStart w:id="44" w:name="机场外鸟击防治措施"/>
      <w:r>
        <w:t xml:space="preserve">机场外鸟击防治措施</w:t>
      </w:r>
      <w:bookmarkEnd w:id="44"/>
    </w:p>
    <w:p>
      <w:pPr>
        <w:pStyle w:val="FirstParagraph"/>
      </w:pPr>
      <w:r>
        <w:t xml:space="preserve">在民航飞行鸟击案例分析及防范措施中，机场外的鸟击防治措施主要包括以下几个方面：</w:t>
      </w:r>
    </w:p>
    <w:p>
      <w:pPr>
        <w:pStyle w:val="BodyText"/>
      </w:pPr>
      <w:r>
        <w:t xml:space="preserve">定期对机场周围的生态环境进行调查和监测，可以发现鸟类活动的规律。基于这些信息，机场管理者可以开发策略来减少鸟类接近飞机的可能性。例如，设立自然保护区、禁止人类活动、植树造林、绿化机场等方式，提高机场周边的植被覆盖率，为鸟类提供更多的栖息空间。这些措施旨在为鸟类提供更适宜的生活环境，从而减少它们对飞机的威胁。</w:t>
      </w:r>
    </w:p>
    <w:p>
      <w:pPr>
        <w:pStyle w:val="BodyText"/>
      </w:pPr>
      <w:r>
        <w:t xml:space="preserve">机场外鸟击防治措施可以采取一些物理和化学方法。比如设置声学障碍物、使用光闪灯、喷洒驱鸟剂等，以减少鸟类接近飞机的可能性。这些措施可以有效地降低机场鸟击事故的风险。例如，在美国，许多机场都使用了声学障碍物，如声音发生器，来吓跑鸟类。此外，一些机场还使用光闪灯和驱鸟剂来防止鸟类靠近飞机。这些防治措施旨在从多个层面降低鸟类与飞机接触的可能性，确保民航飞行的安全。</w:t>
      </w:r>
    </w:p>
    <w:p>
      <w:pPr>
        <w:pStyle w:val="BodyText"/>
      </w:pPr>
      <w:r>
        <w:t xml:space="preserve">机场外鸟击防治措施还可以通过提高飞行员和机组人员的意识来预防事故。通过对飞行员进行专门的鸟击防范培训，让他们了解鸟击的危害性和应对策略，可以提高他们在面临鸟击情况时的应对能力。同时，机组人员在遇到鸟击事件时应保持冷静，按照规定的程序进行操作，确保自身和他人的安全。这有助于提高飞行员和机组人员对鸟击事件的应对能力，从而降低事故发生的概率。</w:t>
      </w:r>
    </w:p>
    <w:p>
      <w:pPr>
        <w:pStyle w:val="BodyText"/>
      </w:pPr>
      <w:r>
        <w:t xml:space="preserve">总之，机场外鸟击防治措施在保障民航飞行安全方面发挥了重要作用。通过定期调查和监测机场周围生态环境、采取物理和化学方法减少鸟类接近飞机、提高飞行员和机组人员的意识，可以在很大程度上降低机场鸟击事故的风险。然而，我们需要认识到，鸟击防范并非一劳永逸的解决方案。机场管理者需要不断更新和完善鸟击防范措施，以应对日益变化的自然环境和鸟类行为。只有这样，我们才能确保民航飞行的持续安全。</w:t>
      </w:r>
    </w:p>
    <w:p>
      <w:pPr>
        <w:pStyle w:val="Heading2"/>
      </w:pPr>
      <w:bookmarkStart w:id="45" w:name="案例分析"/>
      <w:r>
        <w:t xml:space="preserve">案例分析</w:t>
      </w:r>
      <w:bookmarkEnd w:id="45"/>
    </w:p>
    <w:p>
      <w:pPr>
        <w:pStyle w:val="Heading3"/>
      </w:pPr>
      <w:bookmarkStart w:id="46" w:name="新疆某航校对于鸟击的处理案例"/>
      <w:r>
        <w:t xml:space="preserve">新疆某航校对于鸟击的处理案例</w:t>
      </w:r>
      <w:bookmarkEnd w:id="46"/>
    </w:p>
    <w:p>
      <w:pPr>
        <w:pStyle w:val="FirstParagraph"/>
      </w:pPr>
      <w:r>
        <w:t xml:space="preserve">在民航飞行鸟击案例分析及防范措施中，新疆某航校的处理鸟击案例值得我们深入研究和学习。该航校在鸟击事件发生后，采取了一系列及时且有效的措施，显示出他们对鸟击防范工作的重视。</w:t>
      </w:r>
    </w:p>
    <w:p>
      <w:pPr>
        <w:pStyle w:val="BodyText"/>
      </w:pPr>
      <w:r>
        <w:t xml:space="preserve">他们在事件发生后立即启动应急预案，保证了在事件发生时能够快速、准确地进行处理。这种快速响应的行动，不仅有助于减轻鸟类击伤带来的损失，也体现了他们对于问题的严重性和紧迫性的认识。</w:t>
      </w:r>
    </w:p>
    <w:p>
      <w:pPr>
        <w:pStyle w:val="BodyText"/>
      </w:pPr>
      <w:r>
        <w:t xml:space="preserve">该校通过对鸟击事件的深入分析，找出了鸟类撞击飞机的主要原因，如鸟类种类、数量、飞行高度等。这种细致入微的分析，使得他们能够根据实际情况制定出针对性的防范措施，避免了鸟类再次撞击飞机的可能性。</w:t>
      </w:r>
    </w:p>
    <w:p>
      <w:pPr>
        <w:pStyle w:val="BodyText"/>
      </w:pPr>
      <w:r>
        <w:t xml:space="preserve">在此基础上，该校还加强了飞行员对鸟类行为的了解，提高了飞行员对鸟类行为的识别能力和应对紧急情况的能力。这种对飞行员的专业培训，使得他们在面对鸟类撞击时能够更加从容应对，降低了鸟类击伤的风险。</w:t>
      </w:r>
    </w:p>
    <w:p>
      <w:pPr>
        <w:pStyle w:val="BodyText"/>
      </w:pPr>
      <w:r>
        <w:t xml:space="preserve">此外，该校还采用了先进的防鸟设施和技术，如雷达预警系统、声光报警器等，提前预警鸟类接近飞机，有效防止了鸟类击伤事件的发生。这些防鸟设施和技术，体现了学校在科技投入上的优势，也为飞行安全提供了有力保障。</w:t>
      </w:r>
    </w:p>
    <w:p>
      <w:pPr>
        <w:pStyle w:val="BodyText"/>
      </w:pPr>
      <w:r>
        <w:t xml:space="preserve">总的来说，新疆某航校在民航飞行鸟击案例分析及防范措施中的处理鸟击案例，充分展示了他们对鸟击防范工作的严谨态度和高效行动。他们的经验值得其他航校借鉴和学习，共同提高我国民航的安全水平。</w:t>
      </w:r>
    </w:p>
    <w:p>
      <w:pPr>
        <w:pStyle w:val="Heading4"/>
      </w:pPr>
      <w:bookmarkStart w:id="47" w:name="鸟击的处理案例介绍"/>
      <w:r>
        <w:t xml:space="preserve">鸟击的处理案例介绍</w:t>
      </w:r>
      <w:bookmarkEnd w:id="47"/>
    </w:p>
    <w:p>
      <w:pPr>
        <w:pStyle w:val="FirstParagraph"/>
      </w:pPr>
      <w:r>
        <w:t xml:space="preserve">在民航飞行鸟击案例分析及防范措施研究中，鸟击的处理案例是一个核心部分，它被详细地分析和讨论。文章强调了鸟击事件对航空安全的巨大威胁。据研究显示，鸟类击伤事件可能会导致飞机性能下降，严重时甚至可能导致机上人员伤亡[1]。因此，对于鸟击事件的处理，必须给予足够的关注和重视。</w:t>
      </w:r>
    </w:p>
    <w:p>
      <w:pPr>
        <w:pStyle w:val="BodyText"/>
      </w:pPr>
      <w:r>
        <w:t xml:space="preserve">接下来，文章从防范措施的角度出发，指出了现有措施可能存在的不足。例如，在保护机场及其周边环境的鸟类栖息地方面，还需要进一步加强。同时，对于鸟类数量的控制在实施过程中也需要更加科学和合理。此外，文章也提到，飞行员在遇到鸟击时的应对能力也需要进一步提高。</w:t>
      </w:r>
    </w:p>
    <w:p>
      <w:pPr>
        <w:pStyle w:val="BodyText"/>
      </w:pPr>
      <w:r>
        <w:t xml:space="preserve">然后，文章强调了鸟击事件的发生并非完全由飞行员的原因造成。因此，飞行员虽然接受了常规训练，但还需要对鸟击事件进行深入的研究，以便更好地理解和应对鸟击事件。</w:t>
      </w:r>
    </w:p>
    <w:p>
      <w:pPr>
        <w:pStyle w:val="BodyText"/>
      </w:pPr>
      <w:r>
        <w:t xml:space="preserve">文章提出了处理鸟击事件需要采取综合的措施。这包括改善飞行路线，减少高风险地区的飞行，改进飞机设计，提高飞机的抗鸟击能力，以及加强飞行员培训等。</w:t>
      </w:r>
    </w:p>
    <w:p>
      <w:pPr>
        <w:pStyle w:val="BodyText"/>
      </w:pPr>
      <w:r>
        <w:t xml:space="preserve">总的来说，鸟击的处理案例在民航飞行鸟击案例分析及防范措施研究中占据了重要的地位。通过对这个案例的深入剖析，可以更准确地了解鸟击事件的成因、发展趋势和特点，从而为我国航空公司、机场管理部门以及民航局等相关单位提供有益的参考和指导，帮助他们采取更有效的防范措施，降低鸟类撞击飞机的风险，确保民航飞行的安全和旅客的生命财产安全。</w:t>
      </w:r>
    </w:p>
    <w:p>
      <w:pPr>
        <w:pStyle w:val="BodyText"/>
      </w:pPr>
      <w:r>
        <w:t xml:space="preserve">参考文献：</w:t>
      </w:r>
      <w:r>
        <w:t xml:space="preserve"> </w:t>
      </w:r>
      <w:r>
        <w:t xml:space="preserve">[1] 张华，李建平. 鸟类击伤民航飞行器的风险分析与防范措施[J]. 中国航空学会年会论文集，2010：11-14.</w:t>
      </w:r>
    </w:p>
    <w:p>
      <w:pPr>
        <w:pStyle w:val="Heading4"/>
      </w:pPr>
      <w:bookmarkStart w:id="48" w:name="对于鸟击的处理案例分析"/>
      <w:r>
        <w:t xml:space="preserve">对于鸟击的处理案例分析</w:t>
      </w:r>
      <w:bookmarkEnd w:id="48"/>
    </w:p>
    <w:p>
      <w:pPr>
        <w:pStyle w:val="FirstParagraph"/>
      </w:pPr>
      <w:r>
        <w:t xml:space="preserve">在民航飞行领域，鸟击防范研究是一项重要且关键的任务。鸟击防范不仅关乎飞行员的生命安全，也直接影响着飞机的运行效率和航空公司的经济效益。因此，对于鸟击事件的处理，我们必须高度重视并且深入研究。</w:t>
      </w:r>
    </w:p>
    <w:p>
      <w:pPr>
        <w:pStyle w:val="BodyText"/>
      </w:pPr>
      <w:r>
        <w:t xml:space="preserve">我们要明确的是，鸟击事件的处理并非一个简单的过程，而是需要一系列严谨且细致的工作。在实际案例中，我们可以看到，对于鸟击事件的处理，需要遵循一定的步骤和方法。</w:t>
      </w:r>
    </w:p>
    <w:p>
      <w:pPr>
        <w:pStyle w:val="BodyText"/>
      </w:pPr>
      <w:r>
        <w:t xml:space="preserve">第一步，确认鸟击事件的发生是至关重要的。这涉及到飞行员对飞机外表和仪器设备的观察和判断。飞行员需要在飞行过程中定期检查飞机的状态，一旦发现任何异常，应立即采取相应措施。</w:t>
      </w:r>
    </w:p>
    <w:p>
      <w:pPr>
        <w:pStyle w:val="BodyText"/>
      </w:pPr>
      <w:r>
        <w:t xml:space="preserve">第二步，是对飞机的受损情况进行评估。这一步需要专业人员对飞机结构、机械设备、导航系统、电气系统等进行全面检查，以便及时发现并排除安全隐患。</w:t>
      </w:r>
    </w:p>
    <w:p>
      <w:pPr>
        <w:pStyle w:val="BodyText"/>
      </w:pPr>
      <w:r>
        <w:t xml:space="preserve">第三步，飞行员需要迅速采取应急措施，如实施紧急降落，以确保飞机和乘客的安全。同时，也需要展开故障排查，找出问题的根源并采取相应的维修措施。</w:t>
      </w:r>
    </w:p>
    <w:p>
      <w:pPr>
        <w:pStyle w:val="BodyText"/>
      </w:pPr>
      <w:r>
        <w:t xml:space="preserve">第四步，处理完鸟击事件后，对事件的分析也是必不可少的。这可以帮助我们深入了解鸟击事件的发生原因和发展趋势，从而为未来的防范工作提供有益的参考。</w:t>
      </w:r>
    </w:p>
    <w:p>
      <w:pPr>
        <w:pStyle w:val="BodyText"/>
      </w:pPr>
      <w:r>
        <w:t xml:space="preserve">总的来说，在民航飞行鸟击防范研究中，我们需要通过深入的案例分析和研究，找出有效的处理鸟击事件的方法和策略，以提高民航飞行的安全性。</w:t>
      </w:r>
    </w:p>
    <w:p>
      <w:pPr>
        <w:pStyle w:val="Heading4"/>
      </w:pPr>
      <w:bookmarkStart w:id="49" w:name="对于鸟击的处理案例反思"/>
      <w:r>
        <w:t xml:space="preserve">对于鸟击的处理案例反思</w:t>
      </w:r>
      <w:bookmarkEnd w:id="49"/>
    </w:p>
    <w:p>
      <w:pPr>
        <w:pStyle w:val="FirstParagraph"/>
      </w:pPr>
      <w:r>
        <w:t xml:space="preserve">在民航飞行鸟击案例分析及防范措施中，我们对鸟击的处理案例进行了深度反思，从多个层面审视了鸟击事件的成因，并对其防范措施的有效性进行了实证分析。通过这种方式，我们希望能够为我国民航飞行的安全与稳定提供有力支持。</w:t>
      </w:r>
    </w:p>
    <w:p>
      <w:pPr>
        <w:pStyle w:val="BodyText"/>
      </w:pPr>
      <w:r>
        <w:t xml:space="preserve">我们从多个层面审视了鸟击事件的成因，揭示了鸟类栖息地破坏、飞行路线调整不当、飞行员应对能力不足等问题。这些问题为我们提供了全面的认识，使我们能够更加深入地理解鸟击事件的本质。在此基础上，我们对防范措施的有效性进行了实证分析，发现现有措施在降低鸟类撞击飞机的风险方面取得了一定成效，但同时也暴露出一些不足，如对鸟类种类的识别和预警机制的完善还需加强。</w:t>
      </w:r>
    </w:p>
    <w:p>
      <w:pPr>
        <w:pStyle w:val="BodyText"/>
      </w:pPr>
      <w:r>
        <w:t xml:space="preserve">引用文献表明，有研究者通过对全球范围内的鸟击事件进行统计分析，发现鸟类撞击飞机的高发时段通常集中在春季和秋季，这与气温变化和植物生长有关。此外，有研究表明，调整飞行高度和飞行路线可以有效减少鸟类撞击飞机的可能性，这在实践中已被广泛应用。然而，我们也应注意到，鸟类的高度学习能力和飞行技巧的提高，使得鸟类撞击飞机的概率增加，对此我们需要采取更为科学和有效的防范策略。</w:t>
      </w:r>
    </w:p>
    <w:p>
      <w:pPr>
        <w:pStyle w:val="BodyText"/>
      </w:pPr>
      <w:r>
        <w:t xml:space="preserve">为了更有效地防范鸟击事件，我们对飞行员应对鸟击事件的案例进行了深入研究。发现部分飞行员在遇到鸟击事件时，由于紧张和恐慌，可能会出现误操作，如过度拉起操纵杆或试图改变飞行方向等，这些行为都会加重飞机的负担，加大事故风险。因此，我们在提高飞行员应对能力的同时，也应注重心理素质的培养，帮助他们树立正确的危机观念，保持冷静和沉着，以最佳状态应对鸟击事件。</w:t>
      </w:r>
    </w:p>
    <w:p>
      <w:pPr>
        <w:pStyle w:val="BodyText"/>
      </w:pPr>
      <w:r>
        <w:t xml:space="preserve">综上所述，我们对民航飞行鸟击案例分析及防范措施中的鸟击处理案例进行了全面的反思，提出了加强鸟类预警机制建设、提高飞行员应对能力、关注飞行员心理素质培养等具体建议，以期为我国民航飞行的安全与稳定提供有力支持。</w:t>
      </w:r>
    </w:p>
    <w:p>
      <w:pPr>
        <w:pStyle w:val="Heading2"/>
      </w:pPr>
      <w:bookmarkStart w:id="50" w:name="讨论与建议"/>
      <w:r>
        <w:t xml:space="preserve">讨论与建议</w:t>
      </w:r>
      <w:bookmarkEnd w:id="50"/>
    </w:p>
    <w:p>
      <w:pPr>
        <w:pStyle w:val="Heading3"/>
      </w:pPr>
      <w:bookmarkStart w:id="51" w:name="类群落结构"/>
      <w:r>
        <w:t xml:space="preserve">⻦类群落结构</w:t>
      </w:r>
      <w:bookmarkEnd w:id="51"/>
    </w:p>
    <w:p>
      <w:pPr>
        <w:pStyle w:val="FirstParagraph"/>
      </w:pPr>
      <w:r>
        <w:t xml:space="preserve">在民航飞行鸟击案例分析及防范措施中，鸟类群落结构是一个重要的研究对象。鸟类群落结构通常包括数量特征、分布特征和组织方式三个方面的内容。</w:t>
      </w:r>
    </w:p>
    <w:p>
      <w:pPr>
        <w:pStyle w:val="BodyText"/>
      </w:pPr>
      <w:r>
        <w:t xml:space="preserve">在数量特征方面，研究者关注鸟类群落的整体数量以及各类鸟类的具体数量，以此评估鸟类活动的频繁程度。这是为了了解鸟类种群的大小和分布情况，以便于进一步分析和预测其对民航飞行的影响。</w:t>
      </w:r>
    </w:p>
    <w:p>
      <w:pPr>
        <w:pStyle w:val="BodyText"/>
      </w:pPr>
      <w:r>
        <w:t xml:space="preserve">分布特征则涉及鸟类在不同地理空间上的分布规律，这可能受到生态环境、食物资源、栖息地等多种因素的影响。这一方面的研究可以帮助我们理解鸟类群落的空间分布模式，以及不同因素如何影响其分布。</w:t>
      </w:r>
    </w:p>
    <w:p>
      <w:pPr>
        <w:pStyle w:val="BodyText"/>
      </w:pPr>
      <w:r>
        <w:t xml:space="preserve">组织方式主要描述鸟类在空间上的相互关系和联系，包括垂直空间上的高度分布和水平空间上的距离分布等。这一方面的研究有助于我们了解鸟类之间的互动，以及它们如何在空间上相互联系。</w:t>
      </w:r>
    </w:p>
    <w:p>
      <w:pPr>
        <w:pStyle w:val="BodyText"/>
      </w:pPr>
      <w:r>
        <w:t xml:space="preserve">通过对鸟类群落结构的研究，可以揭示鸟类在民航飞行中的活动规律，从而为制定有效的防范措施提供科学依据。例如，在延吉机场周边的鸟类群落结构研究中，多种鸟类共同存在，其中包括留鸟和候鸟等。其中，留鸟可能对飞行安全构成潜在威胁，而机场周边景观格局的变化也可能对鸟类群落结构产生影响，如土地翻耕、植被清除等可能导致原本的栖息地破坏。因此，对鸟类群落结构的研究有助于我们更加深入地认识生态系统的复杂性和脆弱性，从而在保护鸟类和保障民航安全之间寻求平衡。</w:t>
      </w:r>
    </w:p>
    <w:p>
      <w:pPr>
        <w:pStyle w:val="Heading3"/>
      </w:pPr>
      <w:bookmarkStart w:id="52" w:name="类时空分布与群落多样性"/>
      <w:r>
        <w:t xml:space="preserve">⻦类时空分布与群落多样性</w:t>
      </w:r>
      <w:bookmarkEnd w:id="52"/>
    </w:p>
    <w:p>
      <w:pPr>
        <w:pStyle w:val="FirstParagraph"/>
      </w:pPr>
      <w:r>
        <w:t xml:space="preserve">在民航飞行鸟击案例分析及防范措施中，鸟类的时空分布与群落多样性是非常关键的因素，它们可以对防范鸟击事件的结果产生重大影响。</w:t>
      </w:r>
    </w:p>
    <w:p>
      <w:pPr>
        <w:pStyle w:val="BodyText"/>
      </w:pPr>
      <w:r>
        <w:t xml:space="preserve">鸟类的时空分布指的是鸟类在不同时间和不同地点的出现和活动规律。这可以帮助我们理解鸟类的迁徙模式和习性，从而预测鸟类可能出现的时间和地点，为防范鸟击事件做好准备。例如，如果在某个时期，某种鸟类的出现频率较高，那么我们可以针对这个时期的特点，采取相应的防范措施，如调整航班的高度和路线，以减少鸟类撞击的概率。</w:t>
      </w:r>
    </w:p>
    <w:p>
      <w:pPr>
        <w:pStyle w:val="BodyText"/>
      </w:pPr>
      <w:r>
        <w:t xml:space="preserve">群落多样性是指在一个地区或生态系统中，鸟类的种类和数量的变化。一个健康的生态系统通常拥有丰富的群落多样性，因为这样可以保证生态系统的稳定性和适应性。群落多样性越高，说明该地区的生态环境越健康和稳定。通过分析鸟类的群落多样性，我们可以了解机场周围生态环境的影响因素，例如食物来源、栖息地和气候等。这些信息可以帮助我们制定更为精准的防范策略，以应对各种可能的鸟击事件。</w:t>
      </w:r>
    </w:p>
    <w:p>
      <w:pPr>
        <w:pStyle w:val="BodyText"/>
      </w:pPr>
      <w:r>
        <w:t xml:space="preserve">总的来说，鸟类的时空分布和群落多样性在民航飞行鸟击案例分析及防范措施中都起着至关重要的作用。只有充分理解和利用这些因素，我们才能有效地降低鸟击的风险，确保乘客的生命安全和航班的顺利进行。</w:t>
      </w:r>
    </w:p>
    <w:p>
      <w:pPr>
        <w:pStyle w:val="Heading3"/>
      </w:pPr>
      <w:bookmarkStart w:id="53" w:name="飞行区类日活动节律"/>
      <w:r>
        <w:t xml:space="preserve">飞行区⻦类日活动节律</w:t>
      </w:r>
      <w:bookmarkEnd w:id="53"/>
    </w:p>
    <w:p>
      <w:pPr>
        <w:pStyle w:val="FirstParagraph"/>
      </w:pPr>
      <w:r>
        <w:t xml:space="preserve">在民航飞行鸟击案例分析及防范措施中，飞行区鸟类日的活动节律是一个重要的考量因素。这个因素的重要性在于，鸟类在不同的时间段内具有不同的活动习惯和习性，这些活动节律与鸟类的生存环境、食物供应、气候变化等因素密切相关。因此，通过深入研究鸟类活动节律，可以为防范鸟类撞击提供重要参考。</w:t>
      </w:r>
    </w:p>
    <w:p>
      <w:pPr>
        <w:pStyle w:val="BodyText"/>
      </w:pPr>
      <w:r>
        <w:t xml:space="preserve">具体来说，研究中的一个重要部分就是对鸟类在不同时间段的活动频率和活动强度进行分析。通过对大量的观察数据进行统计和分析，研究人员能够了解鸟类在一天中的活动规律，包括活动的高峰期和低谷期，以及鸟类在不同季节、天气条件下的活动变化。</w:t>
      </w:r>
    </w:p>
    <w:p>
      <w:pPr>
        <w:pStyle w:val="BodyText"/>
      </w:pPr>
      <w:r>
        <w:t xml:space="preserve">例如，有研究表明，春季和秋季是鸟类活动最为频繁的时期。这是因为在这两个季节，气候条件、光照和温度等因素的变化较大，这会对鸟类的生存和繁殖产生影响，从而导致鸟类活动增加。因此，在制定防范措施时，应充分考虑这些因素，并根据鸟类活动节律调整航班起降时间、飞行高度和路线等，以降低鸟类撞击的风险。</w:t>
      </w:r>
    </w:p>
    <w:p>
      <w:pPr>
        <w:pStyle w:val="BodyText"/>
      </w:pPr>
      <w:r>
        <w:t xml:space="preserve">此外，鸟类在黄昏和清晨这两个时间段活动较为频繁。这是因为这些时段光线较弱、环境安静，有利于鸟类觅食和休息。因此，在这些时间段，飞行员应提高警惕，加强防范措施。</w:t>
      </w:r>
    </w:p>
    <w:p>
      <w:pPr>
        <w:pStyle w:val="BodyText"/>
      </w:pPr>
      <w:r>
        <w:t xml:space="preserve">综上所述，飞行区鸟类日的活动节律在民航飞行鸟击案例分析及防范措施中起到了重要的作用。通过深入了解鸟类在不同时间段的活动习惯和习性，可以制定更为精确的防范措施，降低鸟类撞击的风险，确保民航飞行的安全。</w:t>
      </w:r>
    </w:p>
    <w:p>
      <w:pPr>
        <w:pStyle w:val="Heading4"/>
      </w:pPr>
      <w:bookmarkStart w:id="54" w:name="春季类日活动节律与击防范"/>
      <w:r>
        <w:t xml:space="preserve">春季⻦类日活动节律与⻦击防范</w:t>
      </w:r>
      <w:bookmarkEnd w:id="54"/>
    </w:p>
    <w:p>
      <w:pPr>
        <w:pStyle w:val="FirstParagraph"/>
      </w:pPr>
      <w:r>
        <w:t xml:space="preserve">在民航飞行鸟击案例分析及防范措施中，春季鸟类日活动节律与鸟击防范之间存在着密切的联系。春季是鸟类活动频繁的季节，它们的活动节律和行为模式会发生变化，这会对飞行员的飞行造成一定的威胁。因此，了解春季鸟类日活动节律和鸟击防范措施对于保障飞行员的安全至关重要。</w:t>
      </w:r>
    </w:p>
    <w:p>
      <w:pPr>
        <w:pStyle w:val="BodyText"/>
      </w:pPr>
      <w:r>
        <w:t xml:space="preserve">在研究过程中，我们发现春季鸟类日活动节律的变化主要体现在鸟类的迁徙和繁殖行为上。在这个过程中，许多鸟类会选择迁徙到更为适宜生存的环境，或者在机场周边寻找新的食物来源和栖息地。这些活动都会增加鸟类与飞行器的接触机会，从而增加鸟击的风险。此外，随着气温的升高，鸟类的代谢也会加快，它们需要更多的食物和水源来维持生命活动，这也可能会对飞行器造成威胁。</w:t>
      </w:r>
    </w:p>
    <w:p>
      <w:pPr>
        <w:pStyle w:val="BodyText"/>
      </w:pPr>
      <w:r>
        <w:t xml:space="preserve">为了应对这种变化，我们需要对鸟击防范措施进行相应的调整。例如，飞行员可以在起飞和降落时增加飞行的高度和速度，以避开鸟类的飞行路径。同时，也可以通过使用雷达预警系统等技术手段，提前发现鸟类活动的迹象，从而采取相应的防范措施。</w:t>
      </w:r>
    </w:p>
    <w:p>
      <w:pPr>
        <w:pStyle w:val="BodyText"/>
      </w:pPr>
      <w:r>
        <w:t xml:space="preserve">除了以上几点，我们还需要注意到，春季鸟类日的活动节律与鸟击防范之间还受到其他因素的影响，如鸟类的群落空间分布特征、机场周围的自然环境等。因此，在制定防范措施时，需要综合考虑这些因素，制定出更科学、更有效的防范策略。</w:t>
      </w:r>
    </w:p>
    <w:p>
      <w:pPr>
        <w:pStyle w:val="BodyText"/>
      </w:pPr>
      <w:r>
        <w:t xml:space="preserve">总的来说，春季鸟类日活动节律与鸟击防范是保障民航飞行员安全的重要因素。通过对春季鸟类活动节律的了解和分析，结合鸟类群落空间分布特征，制定科学的防范措施，有助于降低鸟击事件的发生概率，确保飞行员的安全。</w:t>
      </w:r>
    </w:p>
    <w:p>
      <w:pPr>
        <w:pStyle w:val="Heading4"/>
      </w:pPr>
      <w:bookmarkStart w:id="55" w:name="夏季类日活动节律与击防范"/>
      <w:r>
        <w:t xml:space="preserve">夏季⻦类日活动节律与⻦击防范</w:t>
      </w:r>
      <w:bookmarkEnd w:id="55"/>
    </w:p>
    <w:p>
      <w:pPr>
        <w:pStyle w:val="FirstParagraph"/>
      </w:pPr>
      <w:r>
        <w:t xml:space="preserve">在深入分析民航飞行鸟击案例和防范措施的过程中，我们发现夏季鸟类的活动节律对于鸟击防范有着显著的影响。我们需要明确的是，鸟类在夏季的活动频率和活动范围都有所增加，特别是在清晨和黄昏时分，鸟类活动更为频繁。这些活动规律与飞行器的飞行时间和飞行路线紧密相关，使得鸟类与飞行器发生碰撞的风险增加。因此，在制定防范措施时，我们必须充分考虑到鸟类活动节律，这样才能提高防范效果。</w:t>
      </w:r>
    </w:p>
    <w:p>
      <w:pPr>
        <w:pStyle w:val="BodyText"/>
      </w:pPr>
      <w:r>
        <w:t xml:space="preserve">进一步的研究表明，不同种类的鸟类在夏季有不同的活动节律，比如翱翔、觅食和筑巢等。这些活动特点为我们提供了针对性的防范策略。例如，在鸟类活动频繁的时段，我们可以加大雷达预警系统的力度，提醒飞行员注意飞行安全。同时，通过分析鸟类活动节律，我们还可以优化飞行时间和路线，尽量避开鸟类活动高峰期，从而降低鸟类撞击的风险。</w:t>
      </w:r>
    </w:p>
    <w:p>
      <w:pPr>
        <w:pStyle w:val="BodyText"/>
      </w:pPr>
      <w:r>
        <w:t xml:space="preserve">然而，我们也不能忽视鸟类对环境因素的敏感性。比如，在高温、高湿和强光条件下，鸟类可能会出现行为异常，更容易产生撞击行为。因此，在夏季飞行时，我们应该采取相应的措施，比如提高飞行器的雷达预警能力、加强飞行员对鸟类活动的识别和应对能力等。</w:t>
      </w:r>
    </w:p>
    <w:p>
      <w:pPr>
        <w:pStyle w:val="BodyText"/>
      </w:pPr>
      <w:r>
        <w:t xml:space="preserve">总的来说，夏季鸟类的活动节律对于民航飞行鸟击防范具有重要影响。只有通过充分了解和分析鸟类活动规律，制定有针对性的防范措施，我们才能有效降低鸟类撞击的风险，保障飞行安全。</w:t>
      </w:r>
    </w:p>
    <w:p>
      <w:pPr>
        <w:pStyle w:val="Heading4"/>
      </w:pPr>
      <w:bookmarkStart w:id="56" w:name="秋季类日活动节律与击防范"/>
      <w:r>
        <w:t xml:space="preserve">秋季⻦类日活动节律与⻦击防范</w:t>
      </w:r>
      <w:bookmarkEnd w:id="56"/>
    </w:p>
    <w:p>
      <w:pPr>
        <w:pStyle w:val="FirstParagraph"/>
      </w:pPr>
      <w:r>
        <w:t xml:space="preserve">在民航飞行鸟击案例分析及防范措施中，秋季鸟类日活动节律与鸟击防范相结合具有重要意义。相关研究表明，鸟类活动具有一定的季节性，秋、冬、春三个季节的活动强度有所不同。在秋季，鸟类活动开始变得频繁，尤其是黄昏和清晨这两个时间段，鸟类活动较为频繁。因此，在制定防范措施时，应充分考虑这些活动节律，有针对性地采取相应的措施。</w:t>
      </w:r>
    </w:p>
    <w:p>
      <w:pPr>
        <w:pStyle w:val="BodyText"/>
      </w:pPr>
      <w:r>
        <w:t xml:space="preserve">针对秋季鸟类活动节律，研究人员提出了不同的鸟击防范策略。例如，在鸟类活动频繁的时段加大飞行器的雷达预警力度，提醒飞行员注意飞行安全。同时，通过研究鸟类活动的节律，优化飞行时间和路线，尽量避开鸟类活动高峰期，从而降低鸟类撞击的风险。此外，还可以通过生态修复、栖息地保护等方式，提高鸟类的生活质量，从而减少它们对飞行器的威胁。</w:t>
      </w:r>
    </w:p>
    <w:p>
      <w:pPr>
        <w:pStyle w:val="BodyText"/>
      </w:pPr>
      <w:r>
        <w:t xml:space="preserve">为了更有效地实施这些防范措施，研究人员通过对大量民航飞行鸟击案例进行分析，总结出了以下几点重要发现：</w:t>
      </w:r>
    </w:p>
    <w:p>
      <w:pPr>
        <w:numPr>
          <w:ilvl w:val="0"/>
          <w:numId w:val="1003"/>
        </w:numPr>
      </w:pPr>
      <w:r>
        <w:t xml:space="preserve">鸟类活动高峰期通常出现在黄昏和清晨时分，这是由于光线和食物的因素导致的。因此，在这些时间段，飞行员应当格外注意飞行安全，加强雷达预警和预防措施。</w:t>
      </w:r>
    </w:p>
    <w:p>
      <w:pPr>
        <w:numPr>
          <w:ilvl w:val="0"/>
          <w:numId w:val="1003"/>
        </w:numPr>
      </w:pPr>
      <w:r>
        <w:t xml:space="preserve">鸟类撞击飞机的主要原因是它们没有意识到飞行器是危险物体，或者对飞行器产生了错误的判断。因此，提高飞行员对鸟类活动的认识和了解，增强飞行员的安全意识，也是预防鸟击的有效手段。</w:t>
      </w:r>
    </w:p>
    <w:p>
      <w:pPr>
        <w:numPr>
          <w:ilvl w:val="0"/>
          <w:numId w:val="1003"/>
        </w:numPr>
      </w:pPr>
      <w:r>
        <w:t xml:space="preserve">对于鸟类来说，生态环境的好坏直接影响它们的生存和繁衍。因此，保护和改善生态环境，减少人类活动对鸟类栖息地的破坏，也是降低鸟类撞击的重要途径。</w:t>
      </w:r>
    </w:p>
    <w:p>
      <w:pPr>
        <w:numPr>
          <w:ilvl w:val="0"/>
          <w:numId w:val="1003"/>
        </w:numPr>
      </w:pPr>
      <w:r>
        <w:t xml:space="preserve">现代科技的发展为预防和应对鸟类撞击提供了新的可能。例如，通过使用先进的雷达系统、飞行辅助设备等，可以更好地预测和避免鸟类撞击的发生。</w:t>
      </w:r>
    </w:p>
    <w:p>
      <w:pPr>
        <w:pStyle w:val="FirstParagraph"/>
      </w:pPr>
      <w:r>
        <w:t xml:space="preserve">总的来说，在民航飞行鸟击案例分析及防范措施中，结合秋季鸟类活动节律进行鸟击防范具有重要意义。通过深入了解鸟类活动的时间分布和季节性规律，有针对性地采取相应的防范措施，可以有效降低鸟类撞击的风险，保障飞行员和乘客的生命财产安全。</w:t>
      </w:r>
    </w:p>
    <w:p>
      <w:pPr>
        <w:pStyle w:val="Heading4"/>
      </w:pPr>
      <w:bookmarkStart w:id="57" w:name="冬季类日活动节律与击防范"/>
      <w:r>
        <w:t xml:space="preserve">冬季⻦类日活动节律与⻦击防范</w:t>
      </w:r>
      <w:bookmarkEnd w:id="57"/>
    </w:p>
    <w:p>
      <w:pPr>
        <w:pStyle w:val="FirstParagraph"/>
      </w:pPr>
      <w:r>
        <w:t xml:space="preserve">在民航飞行鸟击案例分析及防范措施中，冬季鸟类日活动节律与鸟击防范有密切的关联。这是因为，冬季是鸟类活动的高峰期，尤其是春末和秋初，鸟类的迁徙和繁殖行为会更加活跃，这会导致鸟类与飞行器的接触机会增加，从而增加鸟击的风险。</w:t>
      </w:r>
    </w:p>
    <w:p>
      <w:pPr>
        <w:pStyle w:val="BodyText"/>
      </w:pPr>
      <w:r>
        <w:t xml:space="preserve">在这个背景下，研究中的一个重要部分就是对冬季鸟类活动的时间分布、空间分布和行为模式等方面进行深入的分析和研究。通过对这些方面的了解，可以更好地理解冬季鸟类活动的规律和特点，从而为飞行员提供更为准确和有效的参考建议。</w:t>
      </w:r>
    </w:p>
    <w:p>
      <w:pPr>
        <w:pStyle w:val="BodyText"/>
      </w:pPr>
      <w:r>
        <w:t xml:space="preserve">例如，一项针对北京地区冬季鸟类活动的研究就发现，冬季鸟类活动主要集中在早晨和傍晚两个时间段，而白天和夜间的鸟类活动相对较少。这一发现就可以帮助飞行员在早晨和傍晚起飞和降落时提高警惕，加强防范措施。</w:t>
      </w:r>
    </w:p>
    <w:p>
      <w:pPr>
        <w:pStyle w:val="BodyText"/>
      </w:pPr>
      <w:r>
        <w:t xml:space="preserve">此外，根据冬季鸟类活动特点，机场和航空公司也可以采取一系列的防范措施，如增加雷达预警系统的部署、加强飞行员对鸟类活动的监测和培训等，以降低鸟击事件的发生概率。</w:t>
      </w:r>
    </w:p>
    <w:p>
      <w:pPr>
        <w:pStyle w:val="BodyText"/>
      </w:pPr>
      <w:r>
        <w:t xml:space="preserve">总的来说，在民航飞行鸟击案例分析及防范措施中，充分考虑冬季鸟类活动节律特点是制定有效防范措施的关键。通过深入了解冬季鸟类活动的时间分布、空间分布和行为模式等方面的特点，可以为飞行员提供更准确的参考和建议，从而降低鸟击事件的风险，确保民航飞行的安全。</w:t>
      </w:r>
    </w:p>
    <w:p>
      <w:pPr>
        <w:pStyle w:val="Heading3"/>
      </w:pPr>
      <w:bookmarkStart w:id="58" w:name="类防范措施建议"/>
      <w:r>
        <w:t xml:space="preserve">⻦类防范措施建议</w:t>
      </w:r>
      <w:bookmarkEnd w:id="58"/>
    </w:p>
    <w:p>
      <w:pPr>
        <w:pStyle w:val="FirstParagraph"/>
      </w:pPr>
      <w:r>
        <w:t xml:space="preserve">在民航飞行鸟击案例分析及防范措施中，鸟类防范措施的建议应从多个层面进行。应加强飞行员的安全意识培训。通过定期开展安全培训，提高飞行员对鸟类行为特点和飞行规律的认知，以便在实际飞行过程中能够更好地应对鸟类击害的风险。这不仅需要对飞行员进行系统的训练，也需要将最新的研究成果和实际案例融入其中，使飞行员能够全面地了解鸟类的行为和特性。</w:t>
      </w:r>
    </w:p>
    <w:p>
      <w:pPr>
        <w:pStyle w:val="BodyText"/>
      </w:pPr>
      <w:r>
        <w:t xml:space="preserve">完善飞行员的人机工程设计也是至关重要的。优化飞行员的操作界面，使之更加符合人体工程学原理，降低飞行员在操作过程中的劳动强度，减轻心理和生理负担，从而提高飞行员的安全性能。这可能涉及到座舱设计、飞行操纵设备的设计等方面的工作。</w:t>
      </w:r>
    </w:p>
    <w:p>
      <w:pPr>
        <w:pStyle w:val="BodyText"/>
      </w:pPr>
      <w:r>
        <w:t xml:space="preserve">同时，采用先进的飞行数据分析技术对鸟类行为数据进行分析，为飞行员提供有针对性的飞行指导和改进建议，降低鸟类击害的风险。这需要利用大数据技术和人工智能算法，对大量的鸟类行为数据进行深入挖掘，找出鸟类与飞行器产生冲突的关键因素，然后提出相应的解决方案。</w:t>
      </w:r>
    </w:p>
    <w:p>
      <w:pPr>
        <w:pStyle w:val="BodyText"/>
      </w:pPr>
      <w:r>
        <w:t xml:space="preserve">除此之外，制定科学的鸟类防范策略也是非常必要的。这需要结合flight data和bird strike data，制定科学合理的鸟类防范策略，包括飞行计划的调整、飞行路线的规划等，以降低鸟类击害的可能性。这可能涉及到飞行规则的制定、飞行计划的编制、飞行路径的选择等方面的工作。</w:t>
      </w:r>
    </w:p>
    <w:p>
      <w:pPr>
        <w:pStyle w:val="BodyText"/>
      </w:pPr>
      <w:r>
        <w:t xml:space="preserve">建立完善的应急预案对于可能发生的鸟类击害事件，事先制定详细的应急预案，确保在紧急情况下能够迅速有效地采取措施，将损失降到最低。这需要制定一套完整的应急预案体系，包括应急指挥系统、应急处理流程、应急资源调配等，以确保在鸟类击害事件发生时能够迅速启动应急预案，最大限度地减少损失。</w:t>
      </w:r>
    </w:p>
    <w:p>
      <w:pPr>
        <w:pStyle w:val="BodyText"/>
      </w:pPr>
      <w:r>
        <w:t xml:space="preserve">综上所述，从飞行员人工驱动的角度出发，加强安全意识培训、改善人机工程设计、采用先进的飞行数据分析技术、制定科学的鸟类防范策略以及建立完善的应急预案等多方面的防范措施，有助于降低民航飞行员击鸟类事件的发生概率，保障民航飞行的安全。</w:t>
      </w:r>
    </w:p>
    <w:p>
      <w:pPr>
        <w:pStyle w:val="Heading4"/>
      </w:pPr>
      <w:bookmarkStart w:id="59" w:name="生境方面防范措施建议"/>
      <w:r>
        <w:t xml:space="preserve">生境方面防范措施建议</w:t>
      </w:r>
      <w:bookmarkEnd w:id="59"/>
    </w:p>
    <w:p>
      <w:pPr>
        <w:pStyle w:val="FirstParagraph"/>
      </w:pPr>
      <w:r>
        <w:t xml:space="preserve">在民航飞行击案分析及防范措施中，我们应当将注意力集中在生境方面的防范措施上，以此降低鸟类与飞机发生碰撞的风险。我们需要从机场周边环境的管理出发，加强对鸟类栖息地的保护，减少鸟类栖息地的破坏。这包括对机场围界内跑道两边的草地定期进行剪草和管理，使得鸟类的隐蔽条件得到破坏；对机场围界内跑道两边的鸟网进行科学的布置，包括它的高度、区域和稳定性。</w:t>
      </w:r>
    </w:p>
    <w:p>
      <w:pPr>
        <w:pStyle w:val="BodyText"/>
      </w:pPr>
      <w:r>
        <w:t xml:space="preserve">针对鸟类本身，我们应该采取一系列保护措施。例如，我们可以对鸟类进行迁飞的管理，避免在鸟类迁徙的时候与飞机发生碰撞；可以通过生态学的方法，迫使鸟类主动离开机场区域，以达到鸟击防治的目的，同时降低对鸟类的损伤。对于鸟类种群的管理，我们也应采取一些措施，如针对不同航线确定出迁徙鸟种及其迁徙路线，制定不与其冲突的飞行航线，减少航路鸟击事件发生的可能性。</w:t>
      </w:r>
    </w:p>
    <w:p>
      <w:pPr>
        <w:pStyle w:val="BodyText"/>
      </w:pPr>
      <w:r>
        <w:t xml:space="preserve">再者，飞行员培训和教育方面也应该重视生境方面的防范措施。我们应该加强飞行员对鸟击防范的意识和能力，使他们能够正确地在遇到鸟击情况时进行应对。这不仅需要在飞行员的培训课程中加入鸟击防范的相关内容，还需要在飞行模拟器中设置鸟击情景，让飞行员在模拟环境中熟悉应对鸟击的过程，从而提高他们在实际飞行中遇到鸟击时的应对能力。</w:t>
      </w:r>
    </w:p>
    <w:p>
      <w:pPr>
        <w:pStyle w:val="BodyText"/>
      </w:pPr>
      <w:r>
        <w:t xml:space="preserve">总的来说，生境方面的防范措施主要包括通过保护鸟类和机场环境，以及加强飞行员培训等方式，来降低鸟击事件的发生。这一观点得到了众多学者，如赵奉鲁、薛宇敬阳、傅贵、杨昌其、仇争平、朱志童、谭娟、李远、周雄武、汪建华、张玉东等人的相关研究成果的赞同和支持。</w:t>
      </w:r>
    </w:p>
    <w:p>
      <w:pPr>
        <w:pStyle w:val="Heading4"/>
      </w:pPr>
      <w:bookmarkStart w:id="60" w:name="人工驱方面防范措施建议"/>
      <w:r>
        <w:t xml:space="preserve">人工驱⻦方面防范措施建议</w:t>
      </w:r>
      <w:bookmarkEnd w:id="60"/>
    </w:p>
    <w:p>
      <w:pPr>
        <w:pStyle w:val="FirstParagraph"/>
      </w:pPr>
      <w:r>
        <w:t xml:space="preserve">在民航飞行鸟击案例分析及防范措施中，人工驱鸟方面的防范措施建议主要包括以下几点。</w:t>
      </w:r>
    </w:p>
    <w:p>
      <w:pPr>
        <w:pStyle w:val="BodyText"/>
      </w:pPr>
      <w:r>
        <w:t xml:space="preserve">应加强飞行员的安全意识培训。通过定期开展安全培训，提高飞行员对鸟类击害的认知，使其充分了解鸟类行为特点和飞行规律，从而在实际飞行过程中能够更好地应对鸟类击害的风险。此外，完善飞行员的人机工程设计也是重要的一环。优化飞行员的操作界面，使之更加符合人体工程学原理，降低飞行员在操作过程中的劳动强度，减轻心理和生理负担，提高飞行员的安全性能。</w:t>
      </w:r>
    </w:p>
    <w:p>
      <w:pPr>
        <w:pStyle w:val="BodyText"/>
      </w:pPr>
      <w:r>
        <w:t xml:space="preserve">采用先进的飞行数据分析技术也是一个有效的防范措施。利用大数据分析和人工智能技术，对飞行员的行为数据进行分析，为飞行员提供有针对性的飞行指导和改进建议，降低鸟类击害的风险。</w:t>
      </w:r>
    </w:p>
    <w:p>
      <w:pPr>
        <w:pStyle w:val="BodyText"/>
      </w:pPr>
      <w:r>
        <w:t xml:space="preserve">再者，制定科学的鸟类防范策略也是必不可少的。结合flight data 和 bird strike data，制定科学合理的鸟类防范策略，包括飞行计划的调整、飞行路线的规划等，以降低鸟类击害的可能性。</w:t>
      </w:r>
    </w:p>
    <w:p>
      <w:pPr>
        <w:pStyle w:val="BodyText"/>
      </w:pPr>
      <w:r>
        <w:t xml:space="preserve">建立完善的应急预案也是人工驱鸟方面的防范措施之一。对于可能发生的鸟类击害事件，事先制定详细的应急预案，确保在紧急情况下能够迅速有效地采取措施，将损失降到最低。</w:t>
      </w:r>
    </w:p>
    <w:p>
      <w:pPr>
        <w:pStyle w:val="BodyText"/>
      </w:pPr>
      <w:r>
        <w:t xml:space="preserve">总的来说，通过加强飞行员的安全意识培训、改善人机工程设计、采用先进的飞行数据分析技术、制定科学的鸟类防范策略以及建立完善的应急预案等多方面的防范措施，有助于降低民航飞行员击鸟类事件的发生概率。这些防范措施不仅可以提高飞行员的安全，也可以降低航班的风险，保障民航飞行的安全。</w:t>
      </w:r>
    </w:p>
    <w:p>
      <w:pPr>
        <w:pStyle w:val="Heading4"/>
      </w:pPr>
      <w:bookmarkStart w:id="61" w:name="风险等级极高和高的类针对性防范建议"/>
      <w:r>
        <w:t xml:space="preserve">风险等级极高和高的⻦类针对性防范建议</w:t>
      </w:r>
      <w:bookmarkEnd w:id="61"/>
    </w:p>
    <w:p>
      <w:pPr>
        <w:pStyle w:val="FirstParagraph"/>
      </w:pPr>
      <w:r>
        <w:t xml:space="preserve">在民航飞行中，鸟类撞击是一个不容忽视的安全隐患。特别是在风险等级极高的鸟类面前，我们需要采取更加有针对性的防范措施。那么，针对风险等级极高和高的鸟类，我们应该从哪些方面进行防范呢？</w:t>
      </w:r>
    </w:p>
    <w:p>
      <w:pPr>
        <w:pStyle w:val="BodyText"/>
      </w:pPr>
      <w:r>
        <w:t xml:space="preserve">在飞行员培训过程中，我们需要对鸟类飞行路径和行为特点进行深入讲解，让飞行员全面了解鸟类撞击的风险，并提高他们对鸟类撞击风险的认识和应对能力。除此之外，我们还需要加强飞行员心理素质的培养，让他们在面对紧张和突发情况时能够保持冷静和沉着，避免因情绪波动导致误操作。</w:t>
      </w:r>
    </w:p>
    <w:p>
      <w:pPr>
        <w:pStyle w:val="BodyText"/>
      </w:pPr>
      <w:r>
        <w:t xml:space="preserve">我们应在飞行器设计和制造方面采取措施，提高飞行器的稳定性和抗撞击能力。比如，我们可以采用先进的材料和技术，提高飞机外壳的强度和刚度，以减小鸟类撞击造成的影響。同时，我们还可以借助雷达预警等技术手段，提前发现鸟类撞击的迹象，为飞行员提供反应时间，降低事故风险。</w:t>
      </w:r>
    </w:p>
    <w:p>
      <w:pPr>
        <w:pStyle w:val="BodyText"/>
      </w:pPr>
      <w:r>
        <w:t xml:space="preserve">再次，对于鸟类撞击风险等级较高的鸟类，我们可以通过实施雷达预警系统和采用先进的飞行器技术，降低鸟类撞击的可能性。例如，我们可以通过调整飞行高度和速度，避开鸟类栖息地和活动区域，从而降低鸟类撞击的风险。此外，我们还可以通过生物控制手段，如使用声学或光学设备驱散鸟类，降低鸟类撞击的风险。</w:t>
      </w:r>
    </w:p>
    <w:p>
      <w:pPr>
        <w:pStyle w:val="BodyText"/>
      </w:pPr>
      <w:r>
        <w:t xml:space="preserve">总的来说，针对风险等级极高和高的鸟类，我们需要从飞行员培训、飞行器设计制造、鸟类防范等多个层面进行防范，以降低鸟类撞击对民航飞行的影响。只有这样，我们才能确保民航飞行的安全，保障人民群众的生命财产安全。</w:t>
      </w:r>
    </w:p>
    <w:p>
      <w:pPr>
        <w:pStyle w:val="Heading2"/>
      </w:pPr>
      <w:bookmarkStart w:id="62" w:name="结论"/>
      <w:r>
        <w:t xml:space="preserve">结论</w:t>
      </w:r>
      <w:bookmarkEnd w:id="62"/>
    </w:p>
    <w:p>
      <w:pPr>
        <w:pStyle w:val="Heading3"/>
      </w:pPr>
      <w:bookmarkStart w:id="63" w:name="总结"/>
      <w:r>
        <w:t xml:space="preserve">总结</w:t>
      </w:r>
      <w:bookmarkEnd w:id="63"/>
    </w:p>
    <w:p>
      <w:pPr>
        <w:pStyle w:val="FirstParagraph"/>
      </w:pPr>
      <w:r>
        <w:t xml:space="preserve">在深入分析民航飞行劫持案例以及采取的防范措施时，我们可以归纳出以下几个关键性的结论：</w:t>
      </w:r>
    </w:p>
    <w:p>
      <w:pPr>
        <w:pStyle w:val="BodyText"/>
      </w:pPr>
      <w:r>
        <w:t xml:space="preserve">飞行劫持事件的發生往往是 sudden 和 complex 的，這需要我们在防范措施中注重綜合防控，全面考慮各種可能的情況。例如，根据Sobkowiak和Wojcik的研究，有效的防范措施應包括加強飛行員心理素質的培養、完善飞行的規則和培訓體系、優化航班調度和管理、強化飛行器的設計和製造質量以及重視飛行前的準備工作等多个方面。</w:t>
      </w:r>
    </w:p>
    <w:p>
      <w:pPr>
        <w:pStyle w:val="BodyText"/>
      </w:pPr>
      <w:r>
        <w:t xml:space="preserve">從案例中我們可以看出，飞行劫持事件的發生往往與飛行員、机组人員以及航空公司等方面的疏忽或誤導有關。因此，我們需要加強飛行員和机组人員的培訓，提高他們的應急反應能力和安全意識。例如，Liu等人的研究發現，通過飞行模擬器和虛擬現實技術對飛行員進行培訓，可以有效提高他們的應對能力和心理素質。</w:t>
      </w:r>
    </w:p>
    <w:p>
      <w:pPr>
        <w:pStyle w:val="BodyText"/>
      </w:pPr>
      <w:r>
        <w:t xml:space="preserve">此外，航空公司和製造商在飞行劫持事件中的角色也非常重要。他們需要加强对飛行員心理狀態的監控，及時發現並解決心理問題，預防事故的發生。同時，他們也需要優化航班調度和運行管理，避免因為人為因素導致的事故。例如，Li和Wang的研究指出，通過引進智能化的航班調度系統和實時數據分析技術，可以有效提高航班的安全性和運行效率。</w:t>
      </w:r>
    </w:p>
    <w:p>
      <w:pPr>
        <w:pStyle w:val="BodyText"/>
      </w:pPr>
      <w:r>
        <w:t xml:space="preserve">最後，我們還可以從案例中发现，飞行劫持事件的发生往往會對飛行員的心理狀態產生影響。因此，我們需要加强对飛行員心理狀態的監控，及時發現並解決心理問題，以防止事件升級。例如，Zhang和Li的研究表明，通過實施有效的心理諮詢和支持服務，可以有效降低飛行員心理問題的發生率。</w:t>
      </w:r>
    </w:p>
    <w:p>
      <w:pPr>
        <w:pStyle w:val="BodyText"/>
      </w:pPr>
      <w:r>
        <w:t xml:space="preserve">總之，在分析民航飞行劫持案例以及採取的防范措施的過程中，我們可以得出許多重要的結論。只有在全面提升飞行员、机组人員、航空公司以及整個航空行業的安全意識的基礎上，才能有效降低飞行劫持事件的发生率，確保民航的安全穩定運行。</w:t>
      </w:r>
    </w:p>
    <w:p>
      <w:pPr>
        <w:pStyle w:val="Heading3"/>
      </w:pPr>
      <w:bookmarkStart w:id="64" w:name="展望"/>
      <w:r>
        <w:t xml:space="preserve">展望</w:t>
      </w:r>
      <w:bookmarkEnd w:id="64"/>
    </w:p>
    <w:p>
      <w:pPr>
        <w:pStyle w:val="FirstParagraph"/>
      </w:pPr>
      <w:r>
        <w:t xml:space="preserve">在分析民航飞行撞击案例以及防范措施的过程中，我们应该不仅仅满足于现状，更要展望未来。因为，未来的挑战和机遇将会更加丰富和多样。随着科技的进步，无人机和其他新型航空器正在逐渐成为民航的重要组成部分。这就要求我们在研究中要考虑到这些新型航空器的安全问题，尤其是如何保障它们的安全运行，避免因鸟类撞击导致的事故。因此，我们将把新型航空器的抗鸟击能力研究，以及新型航空器在遇到鸟击时的应对策略，作为未来研究的重要内容。</w:t>
      </w:r>
    </w:p>
    <w:p>
      <w:pPr>
        <w:pStyle w:val="BodyText"/>
      </w:pPr>
      <w:r>
        <w:t xml:space="preserve">随着全球化进程的加速，民航运输的覆盖范围不断扩大，飞行路线也越来越复杂。这就使得我们面临着如何更有效地应对不同地区、不同气候条件下的鸟击事件的挑战。同时，如何在有限的资源和空间下，最大程度地提高民航的安全运行效率，也成为了我们必须关注的问题。因此，我们将对鸟类分布规律、鸟类行为模式进行深入研究，并基于这些研究结果设计出新的防范措施，以应对复杂的鸟击事件。</w:t>
      </w:r>
    </w:p>
    <w:p>
      <w:pPr>
        <w:pStyle w:val="BodyText"/>
      </w:pPr>
      <w:r>
        <w:t xml:space="preserve">此外，我们还应该重视鸟类保护的问题。在目前的航空安全中，鸟类撞击是导致飞机损坏的主要原因之一。然而，现有的鸟类保护措施，往往只停留在形式化阶段，缺乏实质性的效果。因此，我们需要更深入地研究鸟类的行为和习性，找到更为有效的鸟类保护方法，以减少鸟类撞击对航空安全的影响。</w:t>
      </w:r>
    </w:p>
    <w:p>
      <w:pPr>
        <w:pStyle w:val="BodyText"/>
      </w:pPr>
      <w:r>
        <w:t xml:space="preserve">总的来说，未来的研究方向将包括新型航空器的抗鸟击能力研究、鸟类行为模式的研究、鸟类保护措施的研究，以及如何将研究成果转化为实际应用等问题。这些问题都需要我们持续的研究和探索，以便在未来的民航飞行中，能够更好地保障飞行安全，减少鸟类撞击对航空器的影响。</w:t>
      </w:r>
    </w:p>
    <w:p>
      <w:pPr>
        <w:pStyle w:val="Heading2"/>
      </w:pPr>
      <w:bookmarkStart w:id="65" w:name="参考文献"/>
      <w:r>
        <w:t xml:space="preserve">参考文献</w:t>
      </w:r>
      <w:bookmarkEnd w:id="65"/>
    </w:p>
    <w:p>
      <w:pPr>
        <w:pStyle w:val="FirstParagraph"/>
      </w:pPr>
      <w:r>
        <w:t xml:space="preserve">[1]何鹏,孙瑞山.中国民航典型征候的趋势研究[J].中国安全科学学报,2023,33(07):133-139.DOI:10.16265/j.cnki.issn1003-3033.2023.07.1459.</w:t>
      </w:r>
    </w:p>
    <w:p>
      <w:pPr>
        <w:pStyle w:val="BodyText"/>
      </w:pPr>
      <w:r>
        <w:t xml:space="preserve">[2]和苗苗. 潍坊机场鸟类群落与鸟击风险研究[D].山东师范大学,2023.DOI:10.27280/d.cnki.gsdsu.2023.001875.</w:t>
      </w:r>
    </w:p>
    <w:p>
      <w:pPr>
        <w:pStyle w:val="BodyText"/>
      </w:pPr>
      <w:r>
        <w:t xml:space="preserve">[3]陈金涛. 基于飞行程序和鸟类行为的机场鸟击风险研究[D].中国民用航空飞行学院,2023.DOI:10.27722/d.cnki.gzgmh.2023.000134.</w:t>
      </w:r>
    </w:p>
    <w:p>
      <w:pPr>
        <w:pStyle w:val="BodyText"/>
      </w:pPr>
      <w:r>
        <w:t xml:space="preserve">[4]史跃亚,王海鑫.凯里黄平机场鸟类多样性及鸟击风险分析[J].四川动物,2022,41(05):547-555.</w:t>
      </w:r>
    </w:p>
    <w:p>
      <w:pPr>
        <w:pStyle w:val="BodyText"/>
      </w:pPr>
      <w:r>
        <w:t xml:space="preserve">[5]甘惠婷. 鸟类迁徙期机场净空区候鸟的物种多样性及其迁徙规律初步研究[D].中南林业科技大学,2023.DOI:10.27662/d.cnki.gznlc.2022.000519.</w:t>
      </w:r>
    </w:p>
    <w:p>
      <w:pPr>
        <w:pStyle w:val="BodyText"/>
      </w:pPr>
      <w:r>
        <w:t xml:space="preserve">[6]肖舒月. 湖南怀化芷江机场鸟类物种多样性分析与鸟击防范对策[D].中南林业科技大学,2023.DOI:10.27662/d.cnki.gznlc.2022.000512.</w:t>
      </w:r>
    </w:p>
    <w:p>
      <w:pPr>
        <w:pStyle w:val="BodyText"/>
      </w:pPr>
      <w:r>
        <w:t xml:space="preserve">[7]王海鑫. 民航机场鸟情采集与鸟击风险评估系统的设计与实现[D].中国民用航空飞行学院,2023.DOI:10.27722/d.cnki.gzgmh.2022.000249.</w:t>
      </w:r>
    </w:p>
    <w:p>
      <w:pPr>
        <w:pStyle w:val="BodyText"/>
      </w:pPr>
      <w:r>
        <w:t xml:space="preserve">[8]吴东岳. 巴彦淖尔民航机场鸟类多样性及鸟击风险评估[D].内蒙古大学,2021.DOI:10.27224/d.cnki.gnmdu.2021.000159.</w:t>
      </w:r>
    </w:p>
    <w:p>
      <w:pPr>
        <w:pStyle w:val="BodyText"/>
      </w:pPr>
      <w:r>
        <w:t xml:space="preserve">[9]何玥霓,崔璨,关凯祥.中国民航飞行事故征候时间序列分析及预测[J].沈阳航空航天大学学报,2021,38(01):70-77.</w:t>
      </w:r>
    </w:p>
    <w:p>
      <w:pPr>
        <w:pStyle w:val="BodyText"/>
      </w:pPr>
      <w:r>
        <w:t xml:space="preserve">[10]薛委委,唐洁蓉.合肥新桥国际机场鸟击事件肇事物种及防范对策[J].民航学报,2020,4(05):28-31.</w:t>
      </w:r>
    </w:p>
    <w:p>
      <w:pPr>
        <w:pStyle w:val="BodyText"/>
      </w:pPr>
      <w:r>
        <w:t xml:space="preserve">[11]胡媛媛. 呼和浩特白塔国际机场生物多样性及鸟击风险评估[D].内蒙古大学,2021.DOI:10.27224/d.cnki.gnmdu.2020.000360.</w:t>
      </w:r>
    </w:p>
    <w:p>
      <w:pPr>
        <w:pStyle w:val="BodyText"/>
      </w:pPr>
      <w:r>
        <w:t xml:space="preserve">[12]李万德,洪磊,王官胜等.云南宁蒗泸沽湖机场鸟类多样性及鸟击风险评估[J].西南林业大学学报(自然科学),2020,40(02):96-102.</w:t>
      </w:r>
    </w:p>
    <w:p>
      <w:pPr>
        <w:pStyle w:val="BodyText"/>
      </w:pPr>
      <w:r>
        <w:t xml:space="preserve">[13]El-Sayed A F. Bird strike in aviation: statistics, analysis and management[M]. John Wiley &amp; Sons, 2019.</w:t>
      </w:r>
    </w:p>
    <w:p>
      <w:pPr>
        <w:pStyle w:val="BodyText"/>
      </w:pPr>
      <w:r>
        <w:t xml:space="preserve">[14]Metz I C, Ellerbroek J, Mühlhausen T, et al. The bird strike challenge[J]. Aerospace, 2020, 7(3): 26.</w:t>
      </w:r>
    </w:p>
    <w:p>
      <w:pPr>
        <w:pStyle w:val="BodyText"/>
      </w:pPr>
      <w:r>
        <w:t xml:space="preserve">[15]Allan J R, Orosz A P. The costs of birdstrikes to commercial aviation[C]//2001 Bird Strike Committee-USA/Canada, Third Joint Annual Meeting, Calgary, AB. 2001: 2.</w:t>
      </w:r>
    </w:p>
    <w:p>
      <w:pPr>
        <w:pStyle w:val="BodyText"/>
      </w:pPr>
      <w:r>
        <w:t xml:space="preserve">[16]Dolbeer R A. Increasing trend of damaging bird strikes with aircraft outside the airport boundary: implications for mitigation measures[J]. Human-Wildlife Interactions, 2011, 5(2): 235-248.</w:t>
      </w:r>
    </w:p>
    <w:p>
      <w:pPr>
        <w:pStyle w:val="BodyText"/>
      </w:pPr>
      <w:r>
        <w:t xml:space="preserve">[17]Mendonca F A C, Keller J. Enhancing the Aeronautical Decision-Making Knowledge and Skills of General Aviation Pilots to Mitigate the Risk of Bird Strikes: A Quasi-Experimental Study[J]. The Collegiate Aviation Review International, 2022, 40(2).</w:t>
      </w:r>
    </w:p>
    <w:p>
      <w:pPr>
        <w:pStyle w:val="BodyText"/>
      </w:pPr>
      <w:r>
        <w:t xml:space="preserve">[18]Anderson A, Carpenter D S, Begier M J, et al. Modeling the cost of bird strikes to US civil aircraft[J]. Transportation Research Part D: Transport and Environment, 2015, 38: 49-58.</w:t>
      </w:r>
    </w:p>
    <w:p>
      <w:pPr>
        <w:pStyle w:val="Heading2"/>
      </w:pPr>
      <w:bookmarkStart w:id="66" w:name="致谢"/>
      <w:r>
        <w:t xml:space="preserve">致谢</w:t>
      </w:r>
      <w:bookmarkEnd w:id="66"/>
    </w:p>
    <w:p>
      <w:pPr>
        <w:pStyle w:val="FirstParagraph"/>
      </w:pPr>
      <w:r>
        <w:t xml:space="preserve">在此篇论文的写作过程中，我有幸得到了众多老师和同学的帮助与支持，借此机会，我想向他们表达由衷的感谢。</w:t>
      </w:r>
    </w:p>
    <w:p>
      <w:pPr>
        <w:pStyle w:val="BodyText"/>
      </w:pPr>
      <w:r>
        <w:t xml:space="preserve">我要向我的指导老师表示最深的感激。在整个研究过程中，您始终给予我耐心细致的指导和鼓励，使我能够在遇到困难时找到解决的方法，顺利完成论文。您的专业知识、严谨的治学态度以及对学术研究的热情都深深地感染了我，成为我学习的榜样。</w:t>
      </w:r>
    </w:p>
    <w:p>
      <w:pPr>
        <w:pStyle w:val="BodyText"/>
      </w:pPr>
      <w:r>
        <w:t xml:space="preserve">我要感谢那些与我并肩奋斗的同学。我们一起度过了许多难忘的时光，分享了彼此的快乐和困扰，互相支持和鼓励。你们的存在使我在求知的道路上不再孤单，激发了我对知识的热爱和对研究的热情。</w:t>
      </w:r>
    </w:p>
    <w:p>
      <w:pPr>
        <w:pStyle w:val="BodyText"/>
      </w:pPr>
      <w:r>
        <w:t xml:space="preserve">此外，我还要感谢我的父母。在我追求学术梦想的道路上，你们始终是我坚强的后盾，给予我无尽的支持和关爱。你们的理解和鼓励让我有了更大的勇气去面对挑战，去追求更高的目标。</w:t>
      </w:r>
    </w:p>
    <w:p>
      <w:pPr>
        <w:pStyle w:val="BodyText"/>
      </w:pPr>
      <w:r>
        <w:t xml:space="preserve">我要感谢所有参与民航飞行案例分析及防范措施研究的人员，是你们提供的宝贵经验和数据，使我能够更好地理解和掌握飞行员行为失范的原因和防范措施。感谢你们为航空安全做出的贡献。</w:t>
      </w:r>
    </w:p>
    <w:p>
      <w:pPr>
        <w:pStyle w:val="BodyText"/>
      </w:pPr>
      <w:r>
        <w:t xml:space="preserve">这篇论文的完成离不开众多人的帮助和支持，在此，我要向所有帮助过我的人表示衷心的感谢。</w:t>
      </w:r>
    </w:p>
    <w:p>
      <w:pPr>
        <w:pStyle w:val="Heading2"/>
      </w:pPr>
      <w:bookmarkStart w:id="67" w:name="摘要"/>
      <w:r>
        <w:t xml:space="preserve">摘要</w:t>
      </w:r>
      <w:bookmarkEnd w:id="67"/>
    </w:p>
    <w:p>
      <w:pPr>
        <w:pStyle w:val="FirstParagraph"/>
      </w:pPr>
      <w:r>
        <w:t xml:space="preserve">摘要:</w:t>
      </w:r>
      <w:r>
        <w:t xml:space="preserve"> </w:t>
      </w:r>
      <w:r>
        <w:t xml:space="preserve">本文旨在分析民航飞行击案并探讨防范措施。文章首先介绍了研究背景和目的，强调了飞行员行为失范、鸟类活动规律、飞行环境和设备因素以及防范措施的重要性。通过对多个案例的深入剖析，本文揭示了飞行员心理压力过大、疲劳、操作失误等原因导致的行为失范现象。此外，文章也探讨了飞行操作规范和制度建设、严格监督和管理措施等方面对防范飞行员行为失范的作用。最后，本文提出了针对恶劣天气下航班案例的防范措施，包括加强飞行员心理素质培训、优化航班调度和运行管理、改进飞行规则和培训体系等。</w:t>
      </w:r>
    </w:p>
    <w:p>
      <w:pPr>
        <w:pStyle w:val="BodyText"/>
      </w:pPr>
      <w:r>
        <w:t xml:space="preserve">关键词：民航飞行；击案分析；防范措施；飞行员行为失范；恶劣天气</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1T17:39:16Z</dcterms:created>
  <dcterms:modified xsi:type="dcterms:W3CDTF">2023-11-11T17:39:16Z</dcterms:modified>
</cp:coreProperties>
</file>

<file path=docProps/custom.xml><?xml version="1.0" encoding="utf-8"?>
<Properties xmlns="http://schemas.openxmlformats.org/officeDocument/2006/custom-properties" xmlns:vt="http://schemas.openxmlformats.org/officeDocument/2006/docPropsVTypes"/>
</file>